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D659C" w:rsidRDefault="00ED458D" w:rsidP="00610F96">
      <w:bookmarkStart w:id="0" w:name="_GoBack"/>
      <w:bookmarkEnd w:id="0"/>
      <w:r w:rsidRPr="006E16FB">
        <w:rPr>
          <w:noProof/>
          <w:color w:val="FFFFFF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1981200</wp:posOffset>
                </wp:positionH>
                <wp:positionV relativeFrom="paragraph">
                  <wp:posOffset>276225</wp:posOffset>
                </wp:positionV>
                <wp:extent cx="4218305" cy="554355"/>
                <wp:effectExtent l="0" t="0" r="0" b="0"/>
                <wp:wrapNone/>
                <wp:docPr id="27" name="Text Box 1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18305" cy="5543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373EC" w:rsidRPr="00C57FD8" w:rsidRDefault="00ED458D" w:rsidP="00386F0A">
                            <w:pPr>
                              <w:jc w:val="both"/>
                              <w:rPr>
                                <w:rFonts w:ascii="Open Sans Semibold" w:hAnsi="Open Sans Semibold" w:cs="Open Sans Semibold"/>
                                <w:color w:val="181818"/>
                                <w:sz w:val="60"/>
                                <w:szCs w:val="60"/>
                              </w:rPr>
                            </w:pPr>
                            <w:r>
                              <w:rPr>
                                <w:rFonts w:ascii="Open Sans Semibold" w:hAnsi="Open Sans Semibold" w:cs="Open Sans Semibold"/>
                                <w:color w:val="181818"/>
                                <w:sz w:val="60"/>
                                <w:szCs w:val="60"/>
                              </w:rPr>
                              <w:t>STEPHEN BUSSE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26" o:spid="_x0000_s1026" type="#_x0000_t202" style="position:absolute;margin-left:156pt;margin-top:21.75pt;width:332.15pt;height:43.6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I0HtwIAALw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" filled="f" stroked="f">
                <v:textbox>
                  <w:txbxContent>
                    <w:p w:rsidR="001373EC" w:rsidRPr="00C57FD8" w:rsidRDefault="00ED458D" w:rsidP="00386F0A">
                      <w:pPr>
                        <w:jc w:val="both"/>
                        <w:rPr>
                          <w:rFonts w:ascii="Open Sans Semibold" w:hAnsi="Open Sans Semibold" w:cs="Open Sans Semibold"/>
                          <w:color w:val="181818"/>
                          <w:sz w:val="60"/>
                          <w:szCs w:val="60"/>
                        </w:rPr>
                      </w:pPr>
                      <w:r>
                        <w:rPr>
                          <w:rFonts w:ascii="Open Sans Semibold" w:hAnsi="Open Sans Semibold" w:cs="Open Sans Semibold"/>
                          <w:color w:val="181818"/>
                          <w:sz w:val="60"/>
                          <w:szCs w:val="60"/>
                        </w:rPr>
                        <w:t>STEPHEN BUSSEY</w:t>
                      </w:r>
                    </w:p>
                  </w:txbxContent>
                </v:textbox>
              </v:shape>
            </w:pict>
          </mc:Fallback>
        </mc:AlternateContent>
      </w:r>
      <w:r w:rsidR="00B52EE7" w:rsidRPr="002D312E">
        <w:rPr>
          <w:noProof/>
          <w:color w:val="18181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721995</wp:posOffset>
                </wp:positionH>
                <wp:positionV relativeFrom="paragraph">
                  <wp:posOffset>5709285</wp:posOffset>
                </wp:positionV>
                <wp:extent cx="2333625" cy="3076575"/>
                <wp:effectExtent l="0" t="0" r="0" b="9525"/>
                <wp:wrapNone/>
                <wp:docPr id="18" name="Text Box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33625" cy="3076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20AD3" w:rsidRPr="00496BDD" w:rsidRDefault="00220AD3" w:rsidP="00496BDD">
                            <w:pPr>
                              <w:jc w:val="both"/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</w:pPr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 xml:space="preserve">Lorem ipsum dolor sit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>amet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 xml:space="preserve">, con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>sectetur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>adipiscing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>elit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 xml:space="preserve">.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>Proin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>purus</w:t>
                            </w:r>
                            <w:proofErr w:type="spellEnd"/>
                            <w:proofErr w:type="gram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 xml:space="preserve"> ligula,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>posuere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 xml:space="preserve"> semper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>est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>sed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 xml:space="preserve">,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>pretium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>elementum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>massa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 xml:space="preserve">.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>Duis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 xml:space="preserve"> </w:t>
                            </w:r>
                            <w:proofErr w:type="gram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>et</w:t>
                            </w:r>
                            <w:proofErr w:type="gram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>orci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>sed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>nunc</w:t>
                            </w:r>
                            <w:proofErr w:type="spellEnd"/>
                            <w:r w:rsidR="00CC79C7"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 xml:space="preserve">. </w:t>
                            </w:r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 xml:space="preserve">Maecenas at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>egestas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 xml:space="preserve">.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>Nulla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 xml:space="preserve"> id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>augue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 xml:space="preserve"> a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>lectus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>condimentum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>scelerisque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>sed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 xml:space="preserve"> dui. </w:t>
                            </w:r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cr/>
                            </w:r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cr/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Pellentesque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sem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lacus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scelerisque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 id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placerat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 a,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placerat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 at </w:t>
                            </w:r>
                            <w:r w:rsidR="00C93EBC"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massa. </w:t>
                            </w:r>
                            <w:proofErr w:type="spellStart"/>
                            <w:r w:rsidR="00C93EBC"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Integer</w:t>
                            </w:r>
                            <w:proofErr w:type="spellEnd"/>
                            <w:r w:rsidR="00C93EBC"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 eu </w:t>
                            </w:r>
                            <w:proofErr w:type="spellStart"/>
                            <w:r w:rsidR="00C93EBC"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saittis</w:t>
                            </w:r>
                            <w:proofErr w:type="spellEnd"/>
                            <w:r w:rsidR="00C93EBC"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 sem.</w:t>
                            </w:r>
                            <w:r w:rsidR="007F5EC5"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 In non </w:t>
                            </w:r>
                            <w:proofErr w:type="spellStart"/>
                            <w:r w:rsidR="007F5EC5"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accumsan</w:t>
                            </w:r>
                            <w:proofErr w:type="spellEnd"/>
                            <w:r w:rsidR="007F5EC5"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7F5EC5"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nulla</w:t>
                            </w:r>
                            <w:proofErr w:type="spellEnd"/>
                            <w:r w:rsidR="007F5EC5"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="007F5EC5"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sed</w:t>
                            </w:r>
                            <w:proofErr w:type="spellEnd"/>
                            <w:r w:rsidR="007F5EC5"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7F5EC5"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convallis</w:t>
                            </w:r>
                            <w:proofErr w:type="spellEnd"/>
                            <w:r w:rsidR="007F5EC5"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 magna. Suspendisse massa </w:t>
                            </w:r>
                            <w:proofErr w:type="spellStart"/>
                            <w:r w:rsidR="007F5EC5"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felis</w:t>
                            </w:r>
                            <w:proofErr w:type="spellEnd"/>
                            <w:r w:rsidR="007F5EC5"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7" o:spid="_x0000_s1027" type="#_x0000_t202" style="position:absolute;margin-left:-56.85pt;margin-top:449.55pt;width:183.75pt;height:242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" filled="f" stroked="f">
                <v:textbox>
                  <w:txbxContent>
                    <w:p w:rsidR="00220AD3" w:rsidRPr="00496BDD" w:rsidRDefault="00220AD3" w:rsidP="00496BDD">
                      <w:pPr>
                        <w:jc w:val="both"/>
                        <w:rPr>
                          <w:rFonts w:ascii="Open Sans Light" w:hAnsi="Open Sans Light" w:cs="Open Sans Light"/>
                          <w:color w:val="181818"/>
                        </w:rPr>
                      </w:pPr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 xml:space="preserve">Lorem ipsum dolor sit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>amet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 xml:space="preserve">, con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>sectetur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 xml:space="preserve">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>adipiscing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 xml:space="preserve">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>elit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 xml:space="preserve">.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>Proin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 xml:space="preserve"> </w:t>
                      </w:r>
                      <w:proofErr w:type="spellStart"/>
                      <w:proofErr w:type="gramStart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>purus</w:t>
                      </w:r>
                      <w:proofErr w:type="spellEnd"/>
                      <w:proofErr w:type="gramEnd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 xml:space="preserve"> ligula,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>posuere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 xml:space="preserve"> semper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>est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 xml:space="preserve">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>sed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 xml:space="preserve">,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>pretium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 xml:space="preserve">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>elementum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 xml:space="preserve">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>massa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 xml:space="preserve">.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>Duis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 xml:space="preserve"> </w:t>
                      </w:r>
                      <w:proofErr w:type="gramStart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>et</w:t>
                      </w:r>
                      <w:proofErr w:type="gramEnd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 xml:space="preserve">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>orci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 xml:space="preserve">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>sed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 xml:space="preserve">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>nunc</w:t>
                      </w:r>
                      <w:proofErr w:type="spellEnd"/>
                      <w:r w:rsidR="00CC79C7"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 xml:space="preserve">. </w:t>
                      </w:r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 xml:space="preserve">Maecenas at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>egestas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 xml:space="preserve">.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>Nulla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 xml:space="preserve"> id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>augue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 xml:space="preserve"> a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>lectus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 xml:space="preserve">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>condimentum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 xml:space="preserve">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>scelerisque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 xml:space="preserve">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>sed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 xml:space="preserve"> dui. </w:t>
                      </w:r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cr/>
                      </w:r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cr/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Pellentesque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sem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lacus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,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scelerisque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 id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placerat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 a,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placerat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 at </w:t>
                      </w:r>
                      <w:r w:rsidR="00C93EBC"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massa. </w:t>
                      </w:r>
                      <w:proofErr w:type="spellStart"/>
                      <w:r w:rsidR="00C93EBC"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Integer</w:t>
                      </w:r>
                      <w:proofErr w:type="spellEnd"/>
                      <w:r w:rsidR="00C93EBC"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 eu </w:t>
                      </w:r>
                      <w:proofErr w:type="spellStart"/>
                      <w:r w:rsidR="00C93EBC"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saittis</w:t>
                      </w:r>
                      <w:proofErr w:type="spellEnd"/>
                      <w:r w:rsidR="00C93EBC"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 sem.</w:t>
                      </w:r>
                      <w:r w:rsidR="007F5EC5"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 In non </w:t>
                      </w:r>
                      <w:proofErr w:type="spellStart"/>
                      <w:r w:rsidR="007F5EC5"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accumsan</w:t>
                      </w:r>
                      <w:proofErr w:type="spellEnd"/>
                      <w:r w:rsidR="007F5EC5"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="007F5EC5"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nulla</w:t>
                      </w:r>
                      <w:proofErr w:type="spellEnd"/>
                      <w:r w:rsidR="007F5EC5"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, </w:t>
                      </w:r>
                      <w:proofErr w:type="spellStart"/>
                      <w:r w:rsidR="007F5EC5"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sed</w:t>
                      </w:r>
                      <w:proofErr w:type="spellEnd"/>
                      <w:r w:rsidR="007F5EC5"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="007F5EC5"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convallis</w:t>
                      </w:r>
                      <w:proofErr w:type="spellEnd"/>
                      <w:r w:rsidR="007F5EC5"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 magna. Suspendisse massa </w:t>
                      </w:r>
                      <w:proofErr w:type="spellStart"/>
                      <w:r w:rsidR="007F5EC5"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felis</w:t>
                      </w:r>
                      <w:proofErr w:type="spellEnd"/>
                      <w:r w:rsidR="007F5EC5"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B52EE7" w:rsidRPr="002D312E">
        <w:rPr>
          <w:noProof/>
          <w:color w:val="18181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669290</wp:posOffset>
                </wp:positionH>
                <wp:positionV relativeFrom="paragraph">
                  <wp:posOffset>5252085</wp:posOffset>
                </wp:positionV>
                <wp:extent cx="2299970" cy="390525"/>
                <wp:effectExtent l="0" t="0" r="0" b="9525"/>
                <wp:wrapNone/>
                <wp:docPr id="6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997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20AD3" w:rsidRPr="00496BDD" w:rsidRDefault="00B52EE7" w:rsidP="0058360C">
                            <w:pPr>
                              <w:jc w:val="right"/>
                              <w:rPr>
                                <w:rFonts w:ascii="Open Sans Semibold" w:hAnsi="Open Sans Semibold" w:cs="Open Sans Semibold"/>
                                <w:color w:val="1B1C1C"/>
                                <w:sz w:val="40"/>
                                <w:szCs w:val="40"/>
                              </w:rPr>
                            </w:pPr>
                            <w:r w:rsidRPr="00496BDD">
                              <w:rPr>
                                <w:rFonts w:ascii="Open Sans Semibold" w:hAnsi="Open Sans Semibold" w:cs="Open Sans Semibold"/>
                                <w:color w:val="1B1C1C"/>
                                <w:sz w:val="40"/>
                                <w:szCs w:val="40"/>
                              </w:rPr>
                              <w:t>PROFI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6" o:spid="_x0000_s1028" type="#_x0000_t202" style="position:absolute;margin-left:-52.7pt;margin-top:413.55pt;width:181.1pt;height:30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" filled="f" stroked="f">
                <v:textbox>
                  <w:txbxContent>
                    <w:p w:rsidR="00220AD3" w:rsidRPr="00496BDD" w:rsidRDefault="00B52EE7" w:rsidP="0058360C">
                      <w:pPr>
                        <w:jc w:val="right"/>
                        <w:rPr>
                          <w:rFonts w:ascii="Open Sans Semibold" w:hAnsi="Open Sans Semibold" w:cs="Open Sans Semibold"/>
                          <w:color w:val="1B1C1C"/>
                          <w:sz w:val="40"/>
                          <w:szCs w:val="40"/>
                        </w:rPr>
                      </w:pPr>
                      <w:r w:rsidRPr="00496BDD">
                        <w:rPr>
                          <w:rFonts w:ascii="Open Sans Semibold" w:hAnsi="Open Sans Semibold" w:cs="Open Sans Semibold"/>
                          <w:color w:val="1B1C1C"/>
                          <w:sz w:val="40"/>
                          <w:szCs w:val="40"/>
                        </w:rPr>
                        <w:t>PROFILE</w:t>
                      </w:r>
                    </w:p>
                  </w:txbxContent>
                </v:textbox>
              </v:shape>
            </w:pict>
          </mc:Fallback>
        </mc:AlternateContent>
      </w:r>
      <w:r w:rsidR="00B52EE7" w:rsidRPr="006E16FB">
        <w:rPr>
          <w:noProof/>
          <w:color w:val="FFFFFF"/>
        </w:rPr>
        <mc:AlternateContent>
          <mc:Choice Requires="wps">
            <w:drawing>
              <wp:anchor distT="0" distB="0" distL="114300" distR="114300" simplePos="0" relativeHeight="251672575" behindDoc="0" locked="0" layoutInCell="1" allowOverlap="1" wp14:anchorId="6495AE2B" wp14:editId="5D4799A9">
                <wp:simplePos x="0" y="0"/>
                <wp:positionH relativeFrom="column">
                  <wp:posOffset>-373380</wp:posOffset>
                </wp:positionH>
                <wp:positionV relativeFrom="paragraph">
                  <wp:posOffset>83820</wp:posOffset>
                </wp:positionV>
                <wp:extent cx="1458595" cy="1458595"/>
                <wp:effectExtent l="0" t="0" r="8255" b="8255"/>
                <wp:wrapNone/>
                <wp:docPr id="32" name="Rectangle 134" descr="pic-instruction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58595" cy="1458595"/>
                        </a:xfrm>
                        <a:prstGeom prst="rect">
                          <a:avLst/>
                        </a:prstGeom>
                        <a:solidFill>
                          <a:srgbClr val="1B1C1C"/>
                        </a:solidFill>
                        <a:ln>
                          <a:noFill/>
                        </a:ln>
                        <a:extLst/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B33879C" id="Rectangle 134" o:spid="_x0000_s1026" alt="pic-instruction" style="position:absolute;margin-left:-29.4pt;margin-top:6.6pt;width:114.85pt;height:114.85pt;z-index:25167257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" fillcolor="#1b1c1c" stroked="f"/>
            </w:pict>
          </mc:Fallback>
        </mc:AlternateContent>
      </w:r>
      <w:r w:rsidR="00B52EE7" w:rsidRPr="006E16FB">
        <w:rPr>
          <w:noProof/>
          <w:color w:val="FFFFFF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-83820</wp:posOffset>
                </wp:positionH>
                <wp:positionV relativeFrom="paragraph">
                  <wp:posOffset>-213360</wp:posOffset>
                </wp:positionV>
                <wp:extent cx="1458595" cy="1458595"/>
                <wp:effectExtent l="0" t="0" r="8255" b="8255"/>
                <wp:wrapNone/>
                <wp:docPr id="26" name="Rectangle 134" descr="pic-instruction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58595" cy="1458595"/>
                        </a:xfrm>
                        <a:prstGeom prst="rect">
                          <a:avLst/>
                        </a:prstGeom>
                        <a:solidFill>
                          <a:srgbClr val="474747"/>
                        </a:solidFill>
                        <a:ln>
                          <a:noFill/>
                        </a:ln>
                        <a:extLst/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6CB0349" id="Rectangle 134" o:spid="_x0000_s1026" alt="pic-instruction" style="position:absolute;margin-left:-6.6pt;margin-top:-16.8pt;width:114.85pt;height:114.8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" fillcolor="#474747" stroked="f"/>
            </w:pict>
          </mc:Fallback>
        </mc:AlternateContent>
      </w:r>
      <w:r w:rsidR="00B52EE7" w:rsidRPr="006E16FB">
        <w:rPr>
          <w:noProof/>
          <w:color w:val="FFFFFF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1988820</wp:posOffset>
                </wp:positionH>
                <wp:positionV relativeFrom="paragraph">
                  <wp:posOffset>835025</wp:posOffset>
                </wp:positionV>
                <wp:extent cx="3522980" cy="342900"/>
                <wp:effectExtent l="0" t="0" r="0" b="0"/>
                <wp:wrapNone/>
                <wp:docPr id="28" name="Text Box 1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2298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373EC" w:rsidRPr="00C93EBC" w:rsidRDefault="0058360C" w:rsidP="00540EE1">
                            <w:pPr>
                              <w:rPr>
                                <w:rFonts w:ascii="Open Sans Light" w:hAnsi="Open Sans Light" w:cs="Open Sans Light"/>
                                <w:color w:val="181818"/>
                                <w:u w:val="single"/>
                              </w:rPr>
                            </w:pPr>
                            <w:r w:rsidRPr="00C93EBC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 xml:space="preserve">+(0) 1 2345 555   -   </w:t>
                            </w:r>
                            <w:r w:rsidR="00540EE1">
                              <w:rPr>
                                <w:rFonts w:ascii="Open Sans Light" w:hAnsi="Open Sans Light" w:cs="Open Sans Light"/>
                                <w:color w:val="181818"/>
                                <w:u w:val="single"/>
                              </w:rPr>
                              <w:t>contact</w:t>
                            </w:r>
                            <w:r w:rsidR="001373EC" w:rsidRPr="00C93EBC">
                              <w:rPr>
                                <w:rFonts w:ascii="Open Sans Light" w:hAnsi="Open Sans Light" w:cs="Open Sans Light"/>
                                <w:color w:val="181818"/>
                                <w:u w:val="single"/>
                              </w:rPr>
                              <w:t>@domain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28" o:spid="_x0000_s1029" type="#_x0000_t202" style="position:absolute;margin-left:156.6pt;margin-top:65.75pt;width:277.4pt;height:27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" filled="f" stroked="f">
                <v:textbox>
                  <w:txbxContent>
                    <w:p w:rsidR="001373EC" w:rsidRPr="00C93EBC" w:rsidRDefault="0058360C" w:rsidP="00540EE1">
                      <w:pPr>
                        <w:rPr>
                          <w:rFonts w:ascii="Open Sans Light" w:hAnsi="Open Sans Light" w:cs="Open Sans Light"/>
                          <w:color w:val="181818"/>
                          <w:u w:val="single"/>
                        </w:rPr>
                      </w:pPr>
                      <w:r w:rsidRPr="00C93EBC">
                        <w:rPr>
                          <w:rFonts w:ascii="Open Sans Light" w:hAnsi="Open Sans Light" w:cs="Open Sans Light"/>
                          <w:color w:val="181818"/>
                        </w:rPr>
                        <w:t xml:space="preserve">+(0) 1 2345 555   -   </w:t>
                      </w:r>
                      <w:r w:rsidR="00540EE1">
                        <w:rPr>
                          <w:rFonts w:ascii="Open Sans Light" w:hAnsi="Open Sans Light" w:cs="Open Sans Light"/>
                          <w:color w:val="181818"/>
                          <w:u w:val="single"/>
                        </w:rPr>
                        <w:t>contact</w:t>
                      </w:r>
                      <w:r w:rsidR="001373EC" w:rsidRPr="00C93EBC">
                        <w:rPr>
                          <w:rFonts w:ascii="Open Sans Light" w:hAnsi="Open Sans Light" w:cs="Open Sans Light"/>
                          <w:color w:val="181818"/>
                          <w:u w:val="single"/>
                        </w:rPr>
                        <w:t>@domain.com</w:t>
                      </w:r>
                    </w:p>
                  </w:txbxContent>
                </v:textbox>
              </v:shape>
            </w:pict>
          </mc:Fallback>
        </mc:AlternateContent>
      </w:r>
      <w:r w:rsidR="006C6326" w:rsidRPr="002D312E">
        <w:rPr>
          <w:noProof/>
          <w:color w:val="18181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609600</wp:posOffset>
                </wp:positionH>
                <wp:positionV relativeFrom="paragraph">
                  <wp:posOffset>3067050</wp:posOffset>
                </wp:positionV>
                <wp:extent cx="2238375" cy="323850"/>
                <wp:effectExtent l="0" t="0" r="0" b="0"/>
                <wp:wrapNone/>
                <wp:docPr id="12" name="Text Box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8375" cy="323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23696" w:rsidRPr="00496BDD" w:rsidRDefault="00D23696" w:rsidP="0058360C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</w:pPr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>Creativi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8" o:spid="_x0000_s1030" type="#_x0000_t202" style="position:absolute;margin-left:-48pt;margin-top:241.5pt;width:176.25pt;height:25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" filled="f" stroked="f">
                <v:textbox>
                  <w:txbxContent>
                    <w:p w:rsidR="00D23696" w:rsidRPr="00496BDD" w:rsidRDefault="00D23696" w:rsidP="0058360C">
                      <w:pPr>
                        <w:jc w:val="right"/>
                        <w:rPr>
                          <w:rFonts w:ascii="Open Sans Light" w:hAnsi="Open Sans Light" w:cs="Open Sans Light"/>
                          <w:color w:val="181818"/>
                        </w:rPr>
                      </w:pPr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>Creativity</w:t>
                      </w:r>
                    </w:p>
                  </w:txbxContent>
                </v:textbox>
              </v:shape>
            </w:pict>
          </mc:Fallback>
        </mc:AlternateContent>
      </w:r>
      <w:r w:rsidR="006C6326" w:rsidRPr="002D312E">
        <w:rPr>
          <w:noProof/>
          <w:color w:val="18181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609600</wp:posOffset>
                </wp:positionH>
                <wp:positionV relativeFrom="paragraph">
                  <wp:posOffset>3343275</wp:posOffset>
                </wp:positionV>
                <wp:extent cx="2238375" cy="323850"/>
                <wp:effectExtent l="0" t="0" r="0" b="0"/>
                <wp:wrapNone/>
                <wp:docPr id="11" name="Text Box 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8375" cy="323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10F96" w:rsidRPr="00496BDD" w:rsidRDefault="00610F96" w:rsidP="0058360C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</w:pPr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>Ord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4" o:spid="_x0000_s1031" type="#_x0000_t202" style="position:absolute;margin-left:-48pt;margin-top:263.25pt;width:176.25pt;height:25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" filled="f" stroked="f">
                <v:textbox>
                  <w:txbxContent>
                    <w:p w:rsidR="00610F96" w:rsidRPr="00496BDD" w:rsidRDefault="00610F96" w:rsidP="0058360C">
                      <w:pPr>
                        <w:jc w:val="right"/>
                        <w:rPr>
                          <w:rFonts w:ascii="Open Sans Light" w:hAnsi="Open Sans Light" w:cs="Open Sans Light"/>
                          <w:color w:val="181818"/>
                        </w:rPr>
                      </w:pPr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>Order</w:t>
                      </w:r>
                    </w:p>
                  </w:txbxContent>
                </v:textbox>
              </v:shape>
            </w:pict>
          </mc:Fallback>
        </mc:AlternateContent>
      </w:r>
      <w:r w:rsidR="006C6326" w:rsidRPr="002D312E">
        <w:rPr>
          <w:noProof/>
          <w:color w:val="18181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609600</wp:posOffset>
                </wp:positionH>
                <wp:positionV relativeFrom="paragraph">
                  <wp:posOffset>3619500</wp:posOffset>
                </wp:positionV>
                <wp:extent cx="2238375" cy="295275"/>
                <wp:effectExtent l="0" t="0" r="0" b="9525"/>
                <wp:wrapNone/>
                <wp:docPr id="9" name="Text Box 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8375" cy="295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10F96" w:rsidRPr="00496BDD" w:rsidRDefault="00610F96" w:rsidP="0058360C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</w:pPr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>Desig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0" o:spid="_x0000_s1032" type="#_x0000_t202" style="position:absolute;margin-left:-48pt;margin-top:285pt;width:176.25pt;height:23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" filled="f" stroked="f">
                <v:textbox>
                  <w:txbxContent>
                    <w:p w:rsidR="00610F96" w:rsidRPr="00496BDD" w:rsidRDefault="00610F96" w:rsidP="0058360C">
                      <w:pPr>
                        <w:jc w:val="right"/>
                        <w:rPr>
                          <w:rFonts w:ascii="Open Sans Light" w:hAnsi="Open Sans Light" w:cs="Open Sans Light"/>
                          <w:color w:val="181818"/>
                        </w:rPr>
                      </w:pPr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>Design</w:t>
                      </w:r>
                    </w:p>
                  </w:txbxContent>
                </v:textbox>
              </v:shape>
            </w:pict>
          </mc:Fallback>
        </mc:AlternateContent>
      </w:r>
      <w:r w:rsidR="006C6326" w:rsidRPr="002D312E">
        <w:rPr>
          <w:noProof/>
          <w:color w:val="181818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-609600</wp:posOffset>
                </wp:positionH>
                <wp:positionV relativeFrom="paragraph">
                  <wp:posOffset>3895725</wp:posOffset>
                </wp:positionV>
                <wp:extent cx="2238375" cy="333375"/>
                <wp:effectExtent l="0" t="0" r="0" b="9525"/>
                <wp:wrapNone/>
                <wp:docPr id="10" name="Text Box 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8375" cy="333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10F96" w:rsidRPr="00496BDD" w:rsidRDefault="00610F96" w:rsidP="0058360C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</w:pPr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>Responsibili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6" o:spid="_x0000_s1033" type="#_x0000_t202" style="position:absolute;margin-left:-48pt;margin-top:306.75pt;width:176.25pt;height:26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" filled="f" stroked="f">
                <v:textbox>
                  <w:txbxContent>
                    <w:p w:rsidR="00610F96" w:rsidRPr="00496BDD" w:rsidRDefault="00610F96" w:rsidP="0058360C">
                      <w:pPr>
                        <w:jc w:val="right"/>
                        <w:rPr>
                          <w:rFonts w:ascii="Open Sans Light" w:hAnsi="Open Sans Light" w:cs="Open Sans Light"/>
                          <w:color w:val="181818"/>
                        </w:rPr>
                      </w:pPr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>Responsibility</w:t>
                      </w:r>
                    </w:p>
                  </w:txbxContent>
                </v:textbox>
              </v:shape>
            </w:pict>
          </mc:Fallback>
        </mc:AlternateContent>
      </w:r>
      <w:r w:rsidR="006C6326" w:rsidRPr="002D312E">
        <w:rPr>
          <w:noProof/>
          <w:color w:val="18181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-666750</wp:posOffset>
                </wp:positionH>
                <wp:positionV relativeFrom="paragraph">
                  <wp:posOffset>4171950</wp:posOffset>
                </wp:positionV>
                <wp:extent cx="2299970" cy="323850"/>
                <wp:effectExtent l="0" t="0" r="0" b="0"/>
                <wp:wrapNone/>
                <wp:docPr id="13" name="Text Box 1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9970" cy="323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10F96" w:rsidRPr="00496BDD" w:rsidRDefault="00610F96" w:rsidP="0058360C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</w:pPr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>Manag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2" o:spid="_x0000_s1034" type="#_x0000_t202" style="position:absolute;margin-left:-52.5pt;margin-top:328.5pt;width:181.1pt;height:25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" filled="f" stroked="f">
                <v:textbox>
                  <w:txbxContent>
                    <w:p w:rsidR="00610F96" w:rsidRPr="00496BDD" w:rsidRDefault="00610F96" w:rsidP="0058360C">
                      <w:pPr>
                        <w:jc w:val="right"/>
                        <w:rPr>
                          <w:rFonts w:ascii="Open Sans Light" w:hAnsi="Open Sans Light" w:cs="Open Sans Light"/>
                          <w:color w:val="181818"/>
                        </w:rPr>
                      </w:pPr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>Management</w:t>
                      </w:r>
                    </w:p>
                  </w:txbxContent>
                </v:textbox>
              </v:shape>
            </w:pict>
          </mc:Fallback>
        </mc:AlternateContent>
      </w:r>
      <w:r w:rsidR="006C6326" w:rsidRPr="002D312E">
        <w:rPr>
          <w:noProof/>
          <w:color w:val="181818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-723900</wp:posOffset>
                </wp:positionH>
                <wp:positionV relativeFrom="paragraph">
                  <wp:posOffset>4448175</wp:posOffset>
                </wp:positionV>
                <wp:extent cx="2352675" cy="342900"/>
                <wp:effectExtent l="0" t="0" r="0" b="0"/>
                <wp:wrapNone/>
                <wp:docPr id="7" name="Text Box 1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52675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10F96" w:rsidRPr="00496BDD" w:rsidRDefault="00610F96" w:rsidP="0058360C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</w:pPr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>Kindnes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8" o:spid="_x0000_s1035" type="#_x0000_t202" style="position:absolute;margin-left:-57pt;margin-top:350.25pt;width:185.25pt;height:27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" filled="f" stroked="f">
                <v:textbox>
                  <w:txbxContent>
                    <w:p w:rsidR="00610F96" w:rsidRPr="00496BDD" w:rsidRDefault="00610F96" w:rsidP="0058360C">
                      <w:pPr>
                        <w:jc w:val="right"/>
                        <w:rPr>
                          <w:rFonts w:ascii="Open Sans Light" w:hAnsi="Open Sans Light" w:cs="Open Sans Light"/>
                          <w:color w:val="181818"/>
                        </w:rPr>
                      </w:pPr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>Kindness</w:t>
                      </w:r>
                    </w:p>
                  </w:txbxContent>
                </v:textbox>
              </v:shape>
            </w:pict>
          </mc:Fallback>
        </mc:AlternateContent>
      </w:r>
      <w:r w:rsidR="00182765" w:rsidRPr="003D0F5A">
        <w:rPr>
          <w:noProof/>
          <w:color w:val="614948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3918585</wp:posOffset>
                </wp:positionV>
                <wp:extent cx="4343400" cy="390525"/>
                <wp:effectExtent l="0" t="0" r="0" b="9525"/>
                <wp:wrapNone/>
                <wp:docPr id="20" name="Text 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C41E6" w:rsidRPr="00496BDD" w:rsidRDefault="00AF00E6" w:rsidP="001C3739">
                            <w:pPr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</w:pPr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sz w:val="36"/>
                                <w:szCs w:val="36"/>
                              </w:rPr>
                              <w:t>Marketing Specialist</w:t>
                            </w:r>
                            <w:r w:rsidR="007C41E6" w:rsidRPr="00496BDD">
                              <w:rPr>
                                <w:rFonts w:ascii="Open Sans Light" w:hAnsi="Open Sans Light" w:cs="Open Sans Light"/>
                                <w:color w:val="181818"/>
                                <w:sz w:val="28"/>
                                <w:szCs w:val="28"/>
                              </w:rPr>
                              <w:t xml:space="preserve"> (200</w:t>
                            </w:r>
                            <w:r w:rsidR="001C3739" w:rsidRPr="00496BDD">
                              <w:rPr>
                                <w:rFonts w:ascii="Open Sans Light" w:hAnsi="Open Sans Light" w:cs="Open Sans Light"/>
                                <w:color w:val="181818"/>
                                <w:sz w:val="28"/>
                                <w:szCs w:val="28"/>
                              </w:rPr>
                              <w:t>8</w:t>
                            </w:r>
                            <w:r w:rsidR="007C41E6" w:rsidRPr="00496BDD">
                              <w:rPr>
                                <w:rFonts w:ascii="Open Sans Light" w:hAnsi="Open Sans Light" w:cs="Open Sans Light"/>
                                <w:color w:val="181818"/>
                                <w:sz w:val="28"/>
                                <w:szCs w:val="28"/>
                              </w:rPr>
                              <w:t xml:space="preserve"> &gt; 20</w:t>
                            </w:r>
                            <w:r w:rsidR="001C3739" w:rsidRPr="00496BDD">
                              <w:rPr>
                                <w:rFonts w:ascii="Open Sans Light" w:hAnsi="Open Sans Light" w:cs="Open Sans Light"/>
                                <w:color w:val="181818"/>
                                <w:sz w:val="28"/>
                                <w:szCs w:val="28"/>
                              </w:rPr>
                              <w:t>15</w:t>
                            </w:r>
                            <w:r w:rsidR="007C41E6" w:rsidRPr="00496BDD">
                              <w:rPr>
                                <w:rFonts w:ascii="Open Sans Light" w:hAnsi="Open Sans Light" w:cs="Open Sans Light"/>
                                <w:color w:val="181818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4" o:spid="_x0000_s1036" type="#_x0000_t202" style="position:absolute;margin-left:156.85pt;margin-top:308.55pt;width:342pt;height:30.7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" filled="f" stroked="f">
                <v:textbox>
                  <w:txbxContent>
                    <w:p w:rsidR="007C41E6" w:rsidRPr="00496BDD" w:rsidRDefault="00AF00E6" w:rsidP="001C3739">
                      <w:pPr>
                        <w:rPr>
                          <w:rFonts w:ascii="Open Sans Light" w:hAnsi="Open Sans Light" w:cs="Open Sans Light"/>
                          <w:color w:val="181818"/>
                        </w:rPr>
                      </w:pPr>
                      <w:r w:rsidRPr="00496BDD">
                        <w:rPr>
                          <w:rFonts w:ascii="Open Sans Light" w:hAnsi="Open Sans Light" w:cs="Open Sans Light"/>
                          <w:color w:val="181818"/>
                          <w:sz w:val="36"/>
                          <w:szCs w:val="36"/>
                        </w:rPr>
                        <w:t>Marketing Specialist</w:t>
                      </w:r>
                      <w:r w:rsidR="007C41E6" w:rsidRPr="00496BDD">
                        <w:rPr>
                          <w:rFonts w:ascii="Open Sans Light" w:hAnsi="Open Sans Light" w:cs="Open Sans Light"/>
                          <w:color w:val="181818"/>
                          <w:sz w:val="28"/>
                          <w:szCs w:val="28"/>
                        </w:rPr>
                        <w:t xml:space="preserve"> (200</w:t>
                      </w:r>
                      <w:r w:rsidR="001C3739" w:rsidRPr="00496BDD">
                        <w:rPr>
                          <w:rFonts w:ascii="Open Sans Light" w:hAnsi="Open Sans Light" w:cs="Open Sans Light"/>
                          <w:color w:val="181818"/>
                          <w:sz w:val="28"/>
                          <w:szCs w:val="28"/>
                        </w:rPr>
                        <w:t>8</w:t>
                      </w:r>
                      <w:r w:rsidR="007C41E6" w:rsidRPr="00496BDD">
                        <w:rPr>
                          <w:rFonts w:ascii="Open Sans Light" w:hAnsi="Open Sans Light" w:cs="Open Sans Light"/>
                          <w:color w:val="181818"/>
                          <w:sz w:val="28"/>
                          <w:szCs w:val="28"/>
                        </w:rPr>
                        <w:t xml:space="preserve"> &gt; 20</w:t>
                      </w:r>
                      <w:r w:rsidR="001C3739" w:rsidRPr="00496BDD">
                        <w:rPr>
                          <w:rFonts w:ascii="Open Sans Light" w:hAnsi="Open Sans Light" w:cs="Open Sans Light"/>
                          <w:color w:val="181818"/>
                          <w:sz w:val="28"/>
                          <w:szCs w:val="28"/>
                        </w:rPr>
                        <w:t>15</w:t>
                      </w:r>
                      <w:r w:rsidR="007C41E6" w:rsidRPr="00496BDD">
                        <w:rPr>
                          <w:rFonts w:ascii="Open Sans Light" w:hAnsi="Open Sans Light" w:cs="Open Sans Light"/>
                          <w:color w:val="181818"/>
                          <w:sz w:val="28"/>
                          <w:szCs w:val="28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182765" w:rsidRPr="003D0F5A">
        <w:rPr>
          <w:noProof/>
          <w:color w:val="614948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4232910</wp:posOffset>
                </wp:positionV>
                <wp:extent cx="4208780" cy="1190625"/>
                <wp:effectExtent l="0" t="0" r="0" b="9525"/>
                <wp:wrapNone/>
                <wp:docPr id="19" name="Text Box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780" cy="1190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C41E6" w:rsidRPr="00496BDD" w:rsidRDefault="007C41E6" w:rsidP="002D312E">
                            <w:p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</w:pP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>Sed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>augue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>leo</w:t>
                            </w:r>
                            <w:proofErr w:type="spellEnd"/>
                            <w:proofErr w:type="gram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 xml:space="preserve">,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>vestibulum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 xml:space="preserve"> in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>ullamcorper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 xml:space="preserve"> ac,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>laoreet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 xml:space="preserve"> vitae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>nulla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 xml:space="preserve">.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Nulla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lobortis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neque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sapien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, in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egestas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 erat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posuere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 a.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Aenean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quis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nisi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tempor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tortor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mattis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fermentum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 id et libero.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Maecenas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sed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placerat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lectus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Proin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 ut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elit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 in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nisl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pellentesque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 pretium non vitae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arcu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Maur</w:t>
                            </w:r>
                            <w:r w:rsidR="00E500AE"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is</w:t>
                            </w:r>
                            <w:proofErr w:type="spellEnd"/>
                            <w:r w:rsidR="00E500AE"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E500AE"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ullamcorper</w:t>
                            </w:r>
                            <w:proofErr w:type="spellEnd"/>
                            <w:r w:rsidR="00E500AE"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 a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5" o:spid="_x0000_s1037" type="#_x0000_t202" style="position:absolute;margin-left:156.85pt;margin-top:333.3pt;width:331.4pt;height:93.7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" filled="f" stroked="f">
                <v:textbox>
                  <w:txbxContent>
                    <w:p w:rsidR="007C41E6" w:rsidRPr="00496BDD" w:rsidRDefault="007C41E6" w:rsidP="002D312E">
                      <w:p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</w:pP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>Sed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 xml:space="preserve">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>augue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 xml:space="preserve"> </w:t>
                      </w:r>
                      <w:proofErr w:type="spellStart"/>
                      <w:proofErr w:type="gramStart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>leo</w:t>
                      </w:r>
                      <w:proofErr w:type="spellEnd"/>
                      <w:proofErr w:type="gramEnd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 xml:space="preserve">,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>vestibulum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 xml:space="preserve"> in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>ullamcorper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 xml:space="preserve"> ac,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>laoreet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 xml:space="preserve"> vitae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>nulla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 xml:space="preserve">.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Nulla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lobortis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neque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sapien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, in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egestas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 erat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posuere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 a.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Aenean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quis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nisi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tempor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tortor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mattis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fermentum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 id et libero.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Maecenas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sed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placerat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lectus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.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Proin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 ut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elit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 in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nisl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pellentesque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 pretium non vitae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arcu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.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Maur</w:t>
                      </w:r>
                      <w:r w:rsidR="00E500AE"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is</w:t>
                      </w:r>
                      <w:proofErr w:type="spellEnd"/>
                      <w:r w:rsidR="00E500AE"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="00E500AE"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ullamcorper</w:t>
                      </w:r>
                      <w:proofErr w:type="spellEnd"/>
                      <w:r w:rsidR="00E500AE"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 a.</w:t>
                      </w:r>
                    </w:p>
                  </w:txbxContent>
                </v:textbox>
              </v:shape>
            </w:pict>
          </mc:Fallback>
        </mc:AlternateContent>
      </w:r>
      <w:r w:rsidR="00182765" w:rsidRPr="003D0F5A">
        <w:rPr>
          <w:noProof/>
          <w:color w:val="614948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2607310</wp:posOffset>
                </wp:positionV>
                <wp:extent cx="4208780" cy="1400175"/>
                <wp:effectExtent l="0" t="0" r="0" b="9525"/>
                <wp:wrapNone/>
                <wp:docPr id="15" name="Text Box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780" cy="1400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77E14" w:rsidRPr="00496BDD" w:rsidRDefault="00877E14" w:rsidP="002D312E">
                            <w:p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</w:pP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>Sed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>consequat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 xml:space="preserve"> libero non ipsum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>interdum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 xml:space="preserve">,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>eget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>venenatis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>lectus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>blandit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 xml:space="preserve">.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>Proin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>nec</w:t>
                            </w:r>
                            <w:proofErr w:type="spellEnd"/>
                            <w:proofErr w:type="gram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>leo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>ullamcorper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 xml:space="preserve">,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>molestie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>nibh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>sed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 xml:space="preserve">,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>rutrum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>sapien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 xml:space="preserve">.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>Sed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>eu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>aliquam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 xml:space="preserve"> quam.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Vivamus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 nec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augue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leo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Nullam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molestie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purus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odio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, et bibendum erat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convallis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quis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Maecenas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nisl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mauris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iaculis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 in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sapien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eget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sagittis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suscipit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turpis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>Proin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>commodo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="00E500AE"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>nibh</w:t>
                            </w:r>
                            <w:proofErr w:type="spellEnd"/>
                            <w:r w:rsidR="00E500AE"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="00E500AE"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>sapien</w:t>
                            </w:r>
                            <w:proofErr w:type="spellEnd"/>
                            <w:r w:rsidR="00E500AE"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 xml:space="preserve">, vitae </w:t>
                            </w:r>
                            <w:proofErr w:type="spellStart"/>
                            <w:r w:rsidR="00E500AE"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>mollis</w:t>
                            </w:r>
                            <w:proofErr w:type="spellEnd"/>
                            <w:r w:rsidR="00E500AE"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="00E500AE"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>felis</w:t>
                            </w:r>
                            <w:proofErr w:type="spellEnd"/>
                            <w:r w:rsidR="00E500AE" w:rsidRPr="00496BDD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3" o:spid="_x0000_s1038" type="#_x0000_t202" style="position:absolute;margin-left:156.85pt;margin-top:205.3pt;width:331.4pt;height:110.2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" filled="f" stroked="f">
                <v:textbox>
                  <w:txbxContent>
                    <w:p w:rsidR="00877E14" w:rsidRPr="00496BDD" w:rsidRDefault="00877E14" w:rsidP="002D312E">
                      <w:p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color w:val="181818"/>
                        </w:rPr>
                      </w:pP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>Sed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 xml:space="preserve">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>consequat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 xml:space="preserve"> libero non ipsum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>interdum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 xml:space="preserve">,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>eget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 xml:space="preserve">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>venenatis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 xml:space="preserve">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>lectus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 xml:space="preserve">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>blandit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 xml:space="preserve">.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>Proin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 xml:space="preserve"> </w:t>
                      </w:r>
                      <w:proofErr w:type="spellStart"/>
                      <w:proofErr w:type="gramStart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>nec</w:t>
                      </w:r>
                      <w:proofErr w:type="spellEnd"/>
                      <w:proofErr w:type="gramEnd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 xml:space="preserve">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>leo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 xml:space="preserve">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>ullamcorper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 xml:space="preserve">,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>molestie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 xml:space="preserve">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>nibh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 xml:space="preserve">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>sed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 xml:space="preserve">,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>rutrum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 xml:space="preserve">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>sapien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 xml:space="preserve">.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>Sed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 xml:space="preserve">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>eu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 xml:space="preserve">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>aliquam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 xml:space="preserve"> quam.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Vivamus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 nec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augue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leo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.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Nullam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molestie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purus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odio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, et bibendum erat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convallis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quis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.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Maecenas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nisl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mauris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,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iaculis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 in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sapien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eget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,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sagittis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suscipit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turpis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.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>Proin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 xml:space="preserve">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>commodo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 xml:space="preserve"> </w:t>
                      </w:r>
                      <w:proofErr w:type="spellStart"/>
                      <w:r w:rsidR="00E500AE"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>nibh</w:t>
                      </w:r>
                      <w:proofErr w:type="spellEnd"/>
                      <w:r w:rsidR="00E500AE"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 xml:space="preserve"> </w:t>
                      </w:r>
                      <w:proofErr w:type="spellStart"/>
                      <w:r w:rsidR="00E500AE"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>sapien</w:t>
                      </w:r>
                      <w:proofErr w:type="spellEnd"/>
                      <w:r w:rsidR="00E500AE"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 xml:space="preserve">, vitae </w:t>
                      </w:r>
                      <w:proofErr w:type="spellStart"/>
                      <w:r w:rsidR="00E500AE"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>mollis</w:t>
                      </w:r>
                      <w:proofErr w:type="spellEnd"/>
                      <w:r w:rsidR="00E500AE"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 xml:space="preserve"> </w:t>
                      </w:r>
                      <w:proofErr w:type="spellStart"/>
                      <w:r w:rsidR="00E500AE"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>felis</w:t>
                      </w:r>
                      <w:proofErr w:type="spellEnd"/>
                      <w:r w:rsidR="00E500AE" w:rsidRPr="00496BDD">
                        <w:rPr>
                          <w:rFonts w:ascii="Open Sans Light" w:hAnsi="Open Sans Light" w:cs="Open Sans Light"/>
                          <w:color w:val="181818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182765" w:rsidRPr="003D0F5A">
        <w:rPr>
          <w:noProof/>
          <w:color w:val="614948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2292985</wp:posOffset>
                </wp:positionV>
                <wp:extent cx="4343400" cy="390525"/>
                <wp:effectExtent l="0" t="0" r="0" b="9525"/>
                <wp:wrapNone/>
                <wp:docPr id="2" name="Text Box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77E14" w:rsidRPr="00496BDD" w:rsidRDefault="00AF00E6" w:rsidP="001C3739">
                            <w:pPr>
                              <w:rPr>
                                <w:rFonts w:ascii="Open Sans Light" w:hAnsi="Open Sans Light" w:cs="Open Sans Light"/>
                                <w:color w:val="181818"/>
                                <w:sz w:val="28"/>
                                <w:szCs w:val="28"/>
                              </w:rPr>
                            </w:pPr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sz w:val="36"/>
                                <w:szCs w:val="36"/>
                              </w:rPr>
                              <w:t>Sales Manager</w:t>
                            </w:r>
                            <w:r w:rsidR="00877E14" w:rsidRPr="00496BDD">
                              <w:rPr>
                                <w:rFonts w:ascii="Open Sans Light" w:hAnsi="Open Sans Light" w:cs="Open Sans Light"/>
                                <w:color w:val="181818"/>
                                <w:sz w:val="28"/>
                                <w:szCs w:val="28"/>
                              </w:rPr>
                              <w:t xml:space="preserve"> (20</w:t>
                            </w:r>
                            <w:r w:rsidR="001C3739" w:rsidRPr="00496BDD">
                              <w:rPr>
                                <w:rFonts w:ascii="Open Sans Light" w:hAnsi="Open Sans Light" w:cs="Open Sans Light"/>
                                <w:color w:val="181818"/>
                                <w:sz w:val="28"/>
                                <w:szCs w:val="28"/>
                              </w:rPr>
                              <w:t>15</w:t>
                            </w:r>
                            <w:r w:rsidR="00877E14" w:rsidRPr="00496BDD">
                              <w:rPr>
                                <w:rFonts w:ascii="Open Sans Light" w:hAnsi="Open Sans Light" w:cs="Open Sans Light"/>
                                <w:color w:val="181818"/>
                                <w:sz w:val="28"/>
                                <w:szCs w:val="28"/>
                              </w:rPr>
                              <w:t xml:space="preserve"> &gt; Present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2" o:spid="_x0000_s1039" type="#_x0000_t202" style="position:absolute;margin-left:156.85pt;margin-top:180.55pt;width:342pt;height:30.7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" filled="f" stroked="f">
                <v:textbox>
                  <w:txbxContent>
                    <w:p w:rsidR="00877E14" w:rsidRPr="00496BDD" w:rsidRDefault="00AF00E6" w:rsidP="001C3739">
                      <w:pPr>
                        <w:rPr>
                          <w:rFonts w:ascii="Open Sans Light" w:hAnsi="Open Sans Light" w:cs="Open Sans Light"/>
                          <w:color w:val="181818"/>
                          <w:sz w:val="28"/>
                          <w:szCs w:val="28"/>
                        </w:rPr>
                      </w:pPr>
                      <w:r w:rsidRPr="00496BDD">
                        <w:rPr>
                          <w:rFonts w:ascii="Open Sans Light" w:hAnsi="Open Sans Light" w:cs="Open Sans Light"/>
                          <w:color w:val="181818"/>
                          <w:sz w:val="36"/>
                          <w:szCs w:val="36"/>
                        </w:rPr>
                        <w:t>Sales Manager</w:t>
                      </w:r>
                      <w:r w:rsidR="00877E14" w:rsidRPr="00496BDD">
                        <w:rPr>
                          <w:rFonts w:ascii="Open Sans Light" w:hAnsi="Open Sans Light" w:cs="Open Sans Light"/>
                          <w:color w:val="181818"/>
                          <w:sz w:val="28"/>
                          <w:szCs w:val="28"/>
                        </w:rPr>
                        <w:t xml:space="preserve"> (20</w:t>
                      </w:r>
                      <w:r w:rsidR="001C3739" w:rsidRPr="00496BDD">
                        <w:rPr>
                          <w:rFonts w:ascii="Open Sans Light" w:hAnsi="Open Sans Light" w:cs="Open Sans Light"/>
                          <w:color w:val="181818"/>
                          <w:sz w:val="28"/>
                          <w:szCs w:val="28"/>
                        </w:rPr>
                        <w:t>15</w:t>
                      </w:r>
                      <w:r w:rsidR="00877E14" w:rsidRPr="00496BDD">
                        <w:rPr>
                          <w:rFonts w:ascii="Open Sans Light" w:hAnsi="Open Sans Light" w:cs="Open Sans Light"/>
                          <w:color w:val="181818"/>
                          <w:sz w:val="28"/>
                          <w:szCs w:val="28"/>
                        </w:rPr>
                        <w:t xml:space="preserve"> &gt; Present)</w:t>
                      </w:r>
                    </w:p>
                  </w:txbxContent>
                </v:textbox>
              </v:shape>
            </w:pict>
          </mc:Fallback>
        </mc:AlternateContent>
      </w:r>
      <w:r w:rsidR="00182765" w:rsidRPr="003D0F5A">
        <w:rPr>
          <w:noProof/>
          <w:color w:val="614948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1845310</wp:posOffset>
                </wp:positionV>
                <wp:extent cx="3238500" cy="390525"/>
                <wp:effectExtent l="0" t="0" r="0" b="9525"/>
                <wp:wrapNone/>
                <wp:docPr id="1" name="Text Box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85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F5B3B" w:rsidRPr="00496BDD" w:rsidRDefault="004F5B3B" w:rsidP="004F5B3B">
                            <w:pPr>
                              <w:rPr>
                                <w:rFonts w:ascii="Open Sans Semibold" w:hAnsi="Open Sans Semibold" w:cs="Open Sans Semibold"/>
                                <w:color w:val="1B1C1C"/>
                                <w:sz w:val="40"/>
                                <w:szCs w:val="40"/>
                              </w:rPr>
                            </w:pPr>
                            <w:r w:rsidRPr="00496BDD">
                              <w:rPr>
                                <w:rFonts w:ascii="Open Sans Semibold" w:hAnsi="Open Sans Semibold" w:cs="Open Sans Semibold"/>
                                <w:color w:val="1B1C1C"/>
                                <w:sz w:val="40"/>
                                <w:szCs w:val="40"/>
                              </w:rPr>
                              <w:t>WORK 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1" o:spid="_x0000_s1040" type="#_x0000_t202" style="position:absolute;margin-left:156.85pt;margin-top:145.3pt;width:255pt;height:30.75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" filled="f" stroked="f">
                <v:textbox>
                  <w:txbxContent>
                    <w:p w:rsidR="004F5B3B" w:rsidRPr="00496BDD" w:rsidRDefault="004F5B3B" w:rsidP="004F5B3B">
                      <w:pPr>
                        <w:rPr>
                          <w:rFonts w:ascii="Open Sans Semibold" w:hAnsi="Open Sans Semibold" w:cs="Open Sans Semibold"/>
                          <w:color w:val="1B1C1C"/>
                          <w:sz w:val="40"/>
                          <w:szCs w:val="40"/>
                        </w:rPr>
                      </w:pPr>
                      <w:r w:rsidRPr="00496BDD">
                        <w:rPr>
                          <w:rFonts w:ascii="Open Sans Semibold" w:hAnsi="Open Sans Semibold" w:cs="Open Sans Semibold"/>
                          <w:color w:val="1B1C1C"/>
                          <w:sz w:val="40"/>
                          <w:szCs w:val="40"/>
                        </w:rPr>
                        <w:t>WORK EXPERIENCE</w:t>
                      </w:r>
                    </w:p>
                  </w:txbxContent>
                </v:textbox>
              </v:shape>
            </w:pict>
          </mc:Fallback>
        </mc:AlternateContent>
      </w:r>
      <w:r w:rsidR="00182765">
        <w:rPr>
          <w:noProof/>
          <w:color w:val="FFFFFF"/>
        </w:rPr>
        <mc:AlternateContent>
          <mc:Choice Requires="wps">
            <w:drawing>
              <wp:anchor distT="0" distB="0" distL="114300" distR="114300" simplePos="0" relativeHeight="251645183" behindDoc="0" locked="0" layoutInCell="1" allowOverlap="1">
                <wp:simplePos x="0" y="0"/>
                <wp:positionH relativeFrom="column">
                  <wp:posOffset>714375</wp:posOffset>
                </wp:positionH>
                <wp:positionV relativeFrom="paragraph">
                  <wp:posOffset>1590675</wp:posOffset>
                </wp:positionV>
                <wp:extent cx="5924550" cy="7562850"/>
                <wp:effectExtent l="0" t="0" r="0" b="0"/>
                <wp:wrapNone/>
                <wp:docPr id="25" name="Rectangle 1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24550" cy="7562850"/>
                        </a:xfrm>
                        <a:prstGeom prst="rect">
                          <a:avLst/>
                        </a:prstGeom>
                        <a:solidFill>
                          <a:srgbClr val="474747"/>
                        </a:solidFill>
                        <a:ln>
                          <a:noFill/>
                        </a:ln>
                        <a:extLst/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EF4E006" id="Rectangle 137" o:spid="_x0000_s1026" style="position:absolute;margin-left:56.25pt;margin-top:125.25pt;width:466.5pt;height:595.5pt;z-index:25164518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" fillcolor="#474747" stroked="f"/>
            </w:pict>
          </mc:Fallback>
        </mc:AlternateContent>
      </w:r>
      <w:r w:rsidR="00182765">
        <w:rPr>
          <w:noProof/>
        </w:rPr>
        <mc:AlternateContent>
          <mc:Choice Requires="wps">
            <w:drawing>
              <wp:anchor distT="0" distB="0" distL="114300" distR="114300" simplePos="0" relativeHeight="251645439" behindDoc="0" locked="0" layoutInCell="1" allowOverlap="1">
                <wp:simplePos x="0" y="0"/>
                <wp:positionH relativeFrom="column">
                  <wp:posOffset>-909320</wp:posOffset>
                </wp:positionH>
                <wp:positionV relativeFrom="paragraph">
                  <wp:posOffset>-680720</wp:posOffset>
                </wp:positionV>
                <wp:extent cx="7315200" cy="9601200"/>
                <wp:effectExtent l="0" t="0" r="4445" b="4445"/>
                <wp:wrapNone/>
                <wp:docPr id="24" name="Rectangle 1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315200" cy="9601200"/>
                        </a:xfrm>
                        <a:prstGeom prst="rect">
                          <a:avLst/>
                        </a:prstGeom>
                        <a:solidFill>
                          <a:srgbClr val="F1F0F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2597D071" id="Rectangle 135" o:spid="_x0000_s1026" style="position:absolute;margin-left:-71.6pt;margin-top:-53.6pt;width:8in;height:756pt;z-index:2516454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" fillcolor="#f1f0f0" stroked="f"/>
            </w:pict>
          </mc:Fallback>
        </mc:AlternateContent>
      </w:r>
      <w:r w:rsidR="00182765">
        <w:rPr>
          <w:noProof/>
          <w:color w:val="181818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1829435</wp:posOffset>
                </wp:positionH>
                <wp:positionV relativeFrom="paragraph">
                  <wp:posOffset>-685800</wp:posOffset>
                </wp:positionV>
                <wp:extent cx="0" cy="9601200"/>
                <wp:effectExtent l="0" t="0" r="19050" b="19050"/>
                <wp:wrapNone/>
                <wp:docPr id="23" name="AutoShape 1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9601200"/>
                        </a:xfrm>
                        <a:prstGeom prst="straightConnector1">
                          <a:avLst/>
                        </a:prstGeom>
                        <a:noFill/>
                        <a:ln w="12700" cmpd="sng">
                          <a:solidFill>
                            <a:srgbClr val="C0C0C0"/>
                          </a:solidFill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7C02810D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38" o:spid="_x0000_s1026" type="#_x0000_t32" style="position:absolute;margin-left:144.05pt;margin-top:-54pt;width:0;height:756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" strokecolor="silver" strokeweight="1pt"/>
            </w:pict>
          </mc:Fallback>
        </mc:AlternateContent>
      </w:r>
      <w:r w:rsidR="00182765" w:rsidRPr="003D0F5A">
        <w:rPr>
          <w:noProof/>
          <w:color w:val="614948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5339080</wp:posOffset>
                </wp:positionV>
                <wp:extent cx="4343400" cy="390525"/>
                <wp:effectExtent l="1270" t="0" r="0" b="4445"/>
                <wp:wrapNone/>
                <wp:docPr id="22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60664" w:rsidRPr="00496BDD" w:rsidRDefault="00AF00E6" w:rsidP="001C3739">
                            <w:pPr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</w:pPr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sz w:val="36"/>
                                <w:szCs w:val="36"/>
                              </w:rPr>
                              <w:t>Manager</w:t>
                            </w:r>
                            <w:r w:rsidR="00A60664" w:rsidRPr="00496BDD">
                              <w:rPr>
                                <w:rFonts w:ascii="Open Sans Light" w:hAnsi="Open Sans Light" w:cs="Open Sans Light"/>
                                <w:color w:val="181818"/>
                                <w:sz w:val="36"/>
                                <w:szCs w:val="36"/>
                              </w:rPr>
                              <w:t xml:space="preserve"> Assistant</w:t>
                            </w:r>
                            <w:r w:rsidR="00A60664" w:rsidRPr="00496BDD">
                              <w:rPr>
                                <w:rFonts w:ascii="Open Sans Light" w:hAnsi="Open Sans Light" w:cs="Open Sans Light"/>
                                <w:color w:val="181818"/>
                                <w:sz w:val="28"/>
                                <w:szCs w:val="28"/>
                              </w:rPr>
                              <w:t xml:space="preserve"> (2001 &gt; 200</w:t>
                            </w:r>
                            <w:r w:rsidR="001C3739" w:rsidRPr="00496BDD">
                              <w:rPr>
                                <w:rFonts w:ascii="Open Sans Light" w:hAnsi="Open Sans Light" w:cs="Open Sans Light"/>
                                <w:color w:val="181818"/>
                                <w:sz w:val="28"/>
                                <w:szCs w:val="28"/>
                              </w:rPr>
                              <w:t>8</w:t>
                            </w:r>
                            <w:r w:rsidR="00A60664" w:rsidRPr="00496BDD">
                              <w:rPr>
                                <w:rFonts w:ascii="Open Sans Light" w:hAnsi="Open Sans Light" w:cs="Open Sans Light"/>
                                <w:color w:val="181818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6" o:spid="_x0000_s1041" type="#_x0000_t202" style="position:absolute;margin-left:156.85pt;margin-top:420.4pt;width:342pt;height:30.7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" filled="f" stroked="f">
                <v:textbox>
                  <w:txbxContent>
                    <w:p w:rsidR="00A60664" w:rsidRPr="00496BDD" w:rsidRDefault="00AF00E6" w:rsidP="001C3739">
                      <w:pPr>
                        <w:rPr>
                          <w:rFonts w:ascii="Open Sans Light" w:hAnsi="Open Sans Light" w:cs="Open Sans Light"/>
                          <w:color w:val="181818"/>
                        </w:rPr>
                      </w:pPr>
                      <w:r w:rsidRPr="00496BDD">
                        <w:rPr>
                          <w:rFonts w:ascii="Open Sans Light" w:hAnsi="Open Sans Light" w:cs="Open Sans Light"/>
                          <w:color w:val="181818"/>
                          <w:sz w:val="36"/>
                          <w:szCs w:val="36"/>
                        </w:rPr>
                        <w:t>Manager</w:t>
                      </w:r>
                      <w:r w:rsidR="00A60664" w:rsidRPr="00496BDD">
                        <w:rPr>
                          <w:rFonts w:ascii="Open Sans Light" w:hAnsi="Open Sans Light" w:cs="Open Sans Light"/>
                          <w:color w:val="181818"/>
                          <w:sz w:val="36"/>
                          <w:szCs w:val="36"/>
                        </w:rPr>
                        <w:t xml:space="preserve"> Assistant</w:t>
                      </w:r>
                      <w:r w:rsidR="00A60664" w:rsidRPr="00496BDD">
                        <w:rPr>
                          <w:rFonts w:ascii="Open Sans Light" w:hAnsi="Open Sans Light" w:cs="Open Sans Light"/>
                          <w:color w:val="181818"/>
                          <w:sz w:val="28"/>
                          <w:szCs w:val="28"/>
                        </w:rPr>
                        <w:t xml:space="preserve"> (2001 &gt; 200</w:t>
                      </w:r>
                      <w:r w:rsidR="001C3739" w:rsidRPr="00496BDD">
                        <w:rPr>
                          <w:rFonts w:ascii="Open Sans Light" w:hAnsi="Open Sans Light" w:cs="Open Sans Light"/>
                          <w:color w:val="181818"/>
                          <w:sz w:val="28"/>
                          <w:szCs w:val="28"/>
                        </w:rPr>
                        <w:t>8</w:t>
                      </w:r>
                      <w:r w:rsidR="00A60664" w:rsidRPr="00496BDD">
                        <w:rPr>
                          <w:rFonts w:ascii="Open Sans Light" w:hAnsi="Open Sans Light" w:cs="Open Sans Light"/>
                          <w:color w:val="181818"/>
                          <w:sz w:val="28"/>
                          <w:szCs w:val="28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182765" w:rsidRPr="003D0F5A">
        <w:rPr>
          <w:noProof/>
          <w:color w:val="614948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5653405</wp:posOffset>
                </wp:positionV>
                <wp:extent cx="4208780" cy="809625"/>
                <wp:effectExtent l="1270" t="0" r="0" b="4445"/>
                <wp:wrapNone/>
                <wp:docPr id="21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780" cy="809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60664" w:rsidRPr="00496BDD" w:rsidRDefault="00A60664" w:rsidP="002D312E">
                            <w:p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</w:pPr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Sed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ultrices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leo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 vitae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facilisis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molestie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urna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sapien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 mollis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ipsum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, ut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scelerisque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eros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orci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 a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metus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Aliquam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 a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molestie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dolor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Aliquam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 eu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consequat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risus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. In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aliquet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nisi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 id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faucibus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venenatis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7" o:spid="_x0000_s1042" type="#_x0000_t202" style="position:absolute;margin-left:156.85pt;margin-top:445.15pt;width:331.4pt;height:63.7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" filled="f" stroked="f">
                <v:textbox>
                  <w:txbxContent>
                    <w:p w:rsidR="00A60664" w:rsidRPr="00496BDD" w:rsidRDefault="00A60664" w:rsidP="002D312E">
                      <w:p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</w:pPr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Sed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ultrices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,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leo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 vitae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facilisis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molestie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,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urna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sapien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 mollis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ipsum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, ut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scelerisque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eros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orci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 a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metus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.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Aliquam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 a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molestie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dolor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.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Aliquam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 eu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consequat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risus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. In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aliquet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nisi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 id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faucibus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venenatis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182765" w:rsidRPr="003D0F5A">
        <w:rPr>
          <w:noProof/>
          <w:color w:val="614948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8046085</wp:posOffset>
                </wp:positionV>
                <wp:extent cx="4208780" cy="535305"/>
                <wp:effectExtent l="1270" t="0" r="0" b="635"/>
                <wp:wrapNone/>
                <wp:docPr id="17" name="Text Box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780" cy="5353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505B2" w:rsidRPr="00496BDD" w:rsidRDefault="003505B2" w:rsidP="002D312E">
                            <w:p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</w:pP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Aliquam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 non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mauris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 a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nisl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condimentum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 cursus non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ac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torto</w:t>
                            </w:r>
                            <w:r w:rsidR="00CB6FEC"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r</w:t>
                            </w:r>
                            <w:proofErr w:type="spellEnd"/>
                            <w:r w:rsidR="00CB6FEC"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3" o:spid="_x0000_s1043" type="#_x0000_t202" style="position:absolute;margin-left:156.85pt;margin-top:633.55pt;width:331.4pt;height:42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" filled="f" stroked="f">
                <v:textbox>
                  <w:txbxContent>
                    <w:p w:rsidR="003505B2" w:rsidRPr="00496BDD" w:rsidRDefault="003505B2" w:rsidP="002D312E">
                      <w:p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</w:pP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Aliquam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 non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mauris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 a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nisl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condimentum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 cursus non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ac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torto</w:t>
                      </w:r>
                      <w:r w:rsidR="00CB6FEC"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r</w:t>
                      </w:r>
                      <w:proofErr w:type="spellEnd"/>
                      <w:r w:rsidR="00CB6FEC"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182765" w:rsidRPr="003D0F5A">
        <w:rPr>
          <w:noProof/>
          <w:color w:val="614948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7383145</wp:posOffset>
                </wp:positionV>
                <wp:extent cx="4208780" cy="390525"/>
                <wp:effectExtent l="1270" t="1270" r="0" b="0"/>
                <wp:wrapNone/>
                <wp:docPr id="16" name="Text Box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78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505B2" w:rsidRPr="00496BDD" w:rsidRDefault="003505B2" w:rsidP="002D312E">
                            <w:pPr>
                              <w:jc w:val="both"/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</w:pP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Praesent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 nec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posuere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augue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Pellentesque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 mollis, </w:t>
                            </w:r>
                            <w:proofErr w:type="spellStart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lorem</w:t>
                            </w:r>
                            <w:proofErr w:type="spellEnd"/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 u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0" o:spid="_x0000_s1044" type="#_x0000_t202" style="position:absolute;margin-left:156.85pt;margin-top:581.35pt;width:331.4pt;height:30.7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" filled="f" stroked="f">
                <v:textbox>
                  <w:txbxContent>
                    <w:p w:rsidR="003505B2" w:rsidRPr="00496BDD" w:rsidRDefault="003505B2" w:rsidP="002D312E">
                      <w:pPr>
                        <w:jc w:val="both"/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</w:pP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Praesent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 nec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posuere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augue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.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Pellentesque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 mollis, </w:t>
                      </w:r>
                      <w:proofErr w:type="spellStart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lorem</w:t>
                      </w:r>
                      <w:proofErr w:type="spellEnd"/>
                      <w:r w:rsidRPr="00496BDD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 ut.</w:t>
                      </w:r>
                    </w:p>
                  </w:txbxContent>
                </v:textbox>
              </v:shape>
            </w:pict>
          </mc:Fallback>
        </mc:AlternateContent>
      </w:r>
      <w:r w:rsidR="00182765">
        <w:rPr>
          <w:noProof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>
                <wp:simplePos x="0" y="0"/>
                <wp:positionH relativeFrom="column">
                  <wp:posOffset>-1143000</wp:posOffset>
                </wp:positionH>
                <wp:positionV relativeFrom="paragraph">
                  <wp:posOffset>-908685</wp:posOffset>
                </wp:positionV>
                <wp:extent cx="7772400" cy="10057765"/>
                <wp:effectExtent l="0" t="0" r="0" b="635"/>
                <wp:wrapNone/>
                <wp:docPr id="14" name="Rectangle 1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10057765"/>
                        </a:xfrm>
                        <a:prstGeom prst="rect">
                          <a:avLst/>
                        </a:prstGeom>
                        <a:solidFill>
                          <a:srgbClr val="1B1C1C"/>
                        </a:solidFill>
                        <a:ln>
                          <a:noFill/>
                        </a:ln>
                        <a:extLst/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33188D44" id="Rectangle 132" o:spid="_x0000_s1026" style="position:absolute;margin-left:-90pt;margin-top:-71.55pt;width:612pt;height:791.95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" fillcolor="#1b1c1c" stroked="f"/>
            </w:pict>
          </mc:Fallback>
        </mc:AlternateContent>
      </w:r>
      <w:r w:rsidR="00182765" w:rsidRPr="002D312E">
        <w:rPr>
          <w:noProof/>
          <w:color w:val="181818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>
                <wp:simplePos x="0" y="0"/>
                <wp:positionH relativeFrom="column">
                  <wp:posOffset>-669290</wp:posOffset>
                </wp:positionH>
                <wp:positionV relativeFrom="paragraph">
                  <wp:posOffset>2581275</wp:posOffset>
                </wp:positionV>
                <wp:extent cx="2299970" cy="390525"/>
                <wp:effectExtent l="0" t="0" r="0" b="0"/>
                <wp:wrapNone/>
                <wp:docPr id="8" name="Text Box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997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F5B3B" w:rsidRPr="00496BDD" w:rsidRDefault="00A278B5" w:rsidP="0058360C">
                            <w:pPr>
                              <w:jc w:val="right"/>
                              <w:rPr>
                                <w:rFonts w:ascii="Open Sans Semibold" w:hAnsi="Open Sans Semibold" w:cs="Open Sans Semibold"/>
                                <w:color w:val="1B1C1C"/>
                                <w:sz w:val="40"/>
                                <w:szCs w:val="40"/>
                              </w:rPr>
                            </w:pPr>
                            <w:r w:rsidRPr="00496BDD">
                              <w:rPr>
                                <w:rFonts w:ascii="Open Sans Semibold" w:hAnsi="Open Sans Semibold" w:cs="Open Sans Semibold"/>
                                <w:color w:val="1B1C1C"/>
                                <w:sz w:val="40"/>
                                <w:szCs w:val="40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0" o:spid="_x0000_s1045" type="#_x0000_t202" style="position:absolute;margin-left:-52.7pt;margin-top:203.25pt;width:181.1pt;height:30.75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" filled="f" stroked="f">
                <v:textbox>
                  <w:txbxContent>
                    <w:p w:rsidR="004F5B3B" w:rsidRPr="00496BDD" w:rsidRDefault="00A278B5" w:rsidP="0058360C">
                      <w:pPr>
                        <w:jc w:val="right"/>
                        <w:rPr>
                          <w:rFonts w:ascii="Open Sans Semibold" w:hAnsi="Open Sans Semibold" w:cs="Open Sans Semibold"/>
                          <w:color w:val="1B1C1C"/>
                          <w:sz w:val="40"/>
                          <w:szCs w:val="40"/>
                        </w:rPr>
                      </w:pPr>
                      <w:r w:rsidRPr="00496BDD">
                        <w:rPr>
                          <w:rFonts w:ascii="Open Sans Semibold" w:hAnsi="Open Sans Semibold" w:cs="Open Sans Semibold"/>
                          <w:color w:val="1B1C1C"/>
                          <w:sz w:val="40"/>
                          <w:szCs w:val="40"/>
                        </w:rPr>
                        <w:t>SKILLS</w:t>
                      </w:r>
                    </w:p>
                  </w:txbxContent>
                </v:textbox>
              </v:shape>
            </w:pict>
          </mc:Fallback>
        </mc:AlternateContent>
      </w:r>
      <w:r w:rsidR="00182765" w:rsidRPr="003D0F5A">
        <w:rPr>
          <w:noProof/>
          <w:color w:val="614948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7743825</wp:posOffset>
                </wp:positionV>
                <wp:extent cx="4343400" cy="390525"/>
                <wp:effectExtent l="1270" t="0" r="0" b="0"/>
                <wp:wrapNone/>
                <wp:docPr id="5" name="Text Box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505B2" w:rsidRPr="00496BDD" w:rsidRDefault="003505B2" w:rsidP="003505B2">
                            <w:pPr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</w:pPr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sz w:val="36"/>
                                <w:szCs w:val="36"/>
                              </w:rPr>
                              <w:t>Some College</w:t>
                            </w:r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sz w:val="28"/>
                                <w:szCs w:val="28"/>
                              </w:rPr>
                              <w:t xml:space="preserve"> (1997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2" o:spid="_x0000_s1046" type="#_x0000_t202" style="position:absolute;margin-left:156.85pt;margin-top:609.75pt;width:342pt;height:30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" filled="f" stroked="f">
                <v:textbox>
                  <w:txbxContent>
                    <w:p w:rsidR="003505B2" w:rsidRPr="00496BDD" w:rsidRDefault="003505B2" w:rsidP="003505B2">
                      <w:pPr>
                        <w:rPr>
                          <w:rFonts w:ascii="Open Sans Light" w:hAnsi="Open Sans Light" w:cs="Open Sans Light"/>
                          <w:color w:val="181818"/>
                        </w:rPr>
                      </w:pPr>
                      <w:r w:rsidRPr="00496BDD">
                        <w:rPr>
                          <w:rFonts w:ascii="Open Sans Light" w:hAnsi="Open Sans Light" w:cs="Open Sans Light"/>
                          <w:color w:val="181818"/>
                          <w:sz w:val="36"/>
                          <w:szCs w:val="36"/>
                        </w:rPr>
                        <w:t>Some College</w:t>
                      </w:r>
                      <w:r w:rsidRPr="00496BDD">
                        <w:rPr>
                          <w:rFonts w:ascii="Open Sans Light" w:hAnsi="Open Sans Light" w:cs="Open Sans Light"/>
                          <w:color w:val="181818"/>
                          <w:sz w:val="28"/>
                          <w:szCs w:val="28"/>
                        </w:rPr>
                        <w:t xml:space="preserve"> (1997)</w:t>
                      </w:r>
                    </w:p>
                  </w:txbxContent>
                </v:textbox>
              </v:shape>
            </w:pict>
          </mc:Fallback>
        </mc:AlternateContent>
      </w:r>
      <w:r w:rsidR="00182765" w:rsidRPr="003D0F5A">
        <w:rPr>
          <w:noProof/>
          <w:color w:val="614948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7075170</wp:posOffset>
                </wp:positionV>
                <wp:extent cx="4343400" cy="390525"/>
                <wp:effectExtent l="1270" t="0" r="0" b="1905"/>
                <wp:wrapNone/>
                <wp:docPr id="4" name="Text Box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505B2" w:rsidRPr="00496BDD" w:rsidRDefault="003505B2" w:rsidP="003505B2">
                            <w:pPr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</w:pPr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sz w:val="36"/>
                                <w:szCs w:val="36"/>
                              </w:rPr>
                              <w:t>Design University</w:t>
                            </w:r>
                            <w:r w:rsidRPr="00496BDD">
                              <w:rPr>
                                <w:rFonts w:ascii="Open Sans Light" w:hAnsi="Open Sans Light" w:cs="Open Sans Light"/>
                                <w:color w:val="181818"/>
                                <w:sz w:val="28"/>
                                <w:szCs w:val="28"/>
                              </w:rPr>
                              <w:t xml:space="preserve"> (1998 &gt; 2001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9" o:spid="_x0000_s1047" type="#_x0000_t202" style="position:absolute;margin-left:156.85pt;margin-top:557.1pt;width:342pt;height:30.7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" filled="f" stroked="f">
                <v:textbox>
                  <w:txbxContent>
                    <w:p w:rsidR="003505B2" w:rsidRPr="00496BDD" w:rsidRDefault="003505B2" w:rsidP="003505B2">
                      <w:pPr>
                        <w:rPr>
                          <w:rFonts w:ascii="Open Sans Light" w:hAnsi="Open Sans Light" w:cs="Open Sans Light"/>
                          <w:color w:val="181818"/>
                        </w:rPr>
                      </w:pPr>
                      <w:r w:rsidRPr="00496BDD">
                        <w:rPr>
                          <w:rFonts w:ascii="Open Sans Light" w:hAnsi="Open Sans Light" w:cs="Open Sans Light"/>
                          <w:color w:val="181818"/>
                          <w:sz w:val="36"/>
                          <w:szCs w:val="36"/>
                        </w:rPr>
                        <w:t>Design University</w:t>
                      </w:r>
                      <w:r w:rsidRPr="00496BDD">
                        <w:rPr>
                          <w:rFonts w:ascii="Open Sans Light" w:hAnsi="Open Sans Light" w:cs="Open Sans Light"/>
                          <w:color w:val="181818"/>
                          <w:sz w:val="28"/>
                          <w:szCs w:val="28"/>
                        </w:rPr>
                        <w:t xml:space="preserve"> (1998 &gt; 2001)</w:t>
                      </w:r>
                    </w:p>
                  </w:txbxContent>
                </v:textbox>
              </v:shape>
            </w:pict>
          </mc:Fallback>
        </mc:AlternateContent>
      </w:r>
      <w:r w:rsidR="00182765" w:rsidRPr="003D0F5A">
        <w:rPr>
          <w:noProof/>
          <w:color w:val="614948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6591300</wp:posOffset>
                </wp:positionV>
                <wp:extent cx="3238500" cy="390525"/>
                <wp:effectExtent l="1270" t="0" r="0" b="0"/>
                <wp:wrapNone/>
                <wp:docPr id="3" name="Text Box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85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505B2" w:rsidRPr="00496BDD" w:rsidRDefault="003505B2" w:rsidP="004F5B3B">
                            <w:pPr>
                              <w:rPr>
                                <w:rFonts w:ascii="Open Sans Semibold" w:hAnsi="Open Sans Semibold" w:cs="Open Sans Semibold"/>
                                <w:color w:val="1B1C1C"/>
                                <w:sz w:val="40"/>
                                <w:szCs w:val="40"/>
                              </w:rPr>
                            </w:pPr>
                            <w:r w:rsidRPr="00496BDD">
                              <w:rPr>
                                <w:rFonts w:ascii="Open Sans Semibold" w:hAnsi="Open Sans Semibold" w:cs="Open Sans Semibold"/>
                                <w:color w:val="1B1C1C"/>
                                <w:sz w:val="40"/>
                                <w:szCs w:val="40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8" o:spid="_x0000_s1048" type="#_x0000_t202" style="position:absolute;margin-left:156.85pt;margin-top:519pt;width:255pt;height:30.7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" filled="f" stroked="f">
                <v:textbox>
                  <w:txbxContent>
                    <w:p w:rsidR="003505B2" w:rsidRPr="00496BDD" w:rsidRDefault="003505B2" w:rsidP="004F5B3B">
                      <w:pPr>
                        <w:rPr>
                          <w:rFonts w:ascii="Open Sans Semibold" w:hAnsi="Open Sans Semibold" w:cs="Open Sans Semibold"/>
                          <w:color w:val="1B1C1C"/>
                          <w:sz w:val="40"/>
                          <w:szCs w:val="40"/>
                        </w:rPr>
                      </w:pPr>
                      <w:r w:rsidRPr="00496BDD">
                        <w:rPr>
                          <w:rFonts w:ascii="Open Sans Semibold" w:hAnsi="Open Sans Semibold" w:cs="Open Sans Semibold"/>
                          <w:color w:val="1B1C1C"/>
                          <w:sz w:val="40"/>
                          <w:szCs w:val="40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</w:p>
    <w:sectPr w:rsidR="00DD659C" w:rsidSect="001D7C9D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914C08"/>
    <w:multiLevelType w:val="hybridMultilevel"/>
    <w:tmpl w:val="AC7CBF76"/>
    <w:lvl w:ilvl="0" w:tplc="0FFC79FE">
      <w:numFmt w:val="bullet"/>
      <w:lvlText w:val=""/>
      <w:lvlJc w:val="left"/>
      <w:pPr>
        <w:ind w:left="720" w:hanging="360"/>
      </w:pPr>
      <w:rPr>
        <w:rFonts w:ascii="Wingdings" w:eastAsia="Calibri" w:hAnsi="Wingdings" w:cs="Arial" w:hint="default"/>
        <w:color w:val="A2A1A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MTc0MjE2MzQ3NzRW0lEKTi0uzszPAykwqgUA+GsDXCwAAAA="/>
  </w:docVars>
  <w:rsids>
    <w:rsidRoot w:val="001D7C9D"/>
    <w:rsid w:val="00000D0B"/>
    <w:rsid w:val="00001704"/>
    <w:rsid w:val="0000545A"/>
    <w:rsid w:val="00005B26"/>
    <w:rsid w:val="00006879"/>
    <w:rsid w:val="00007AC9"/>
    <w:rsid w:val="00010076"/>
    <w:rsid w:val="000100AC"/>
    <w:rsid w:val="00011445"/>
    <w:rsid w:val="0001213B"/>
    <w:rsid w:val="00012AE9"/>
    <w:rsid w:val="0001352C"/>
    <w:rsid w:val="00013CED"/>
    <w:rsid w:val="00017C6F"/>
    <w:rsid w:val="00017F41"/>
    <w:rsid w:val="00022BEA"/>
    <w:rsid w:val="00022BFF"/>
    <w:rsid w:val="00022EBF"/>
    <w:rsid w:val="0002553A"/>
    <w:rsid w:val="00025A67"/>
    <w:rsid w:val="0002622C"/>
    <w:rsid w:val="0002645D"/>
    <w:rsid w:val="00027506"/>
    <w:rsid w:val="0003335D"/>
    <w:rsid w:val="00033A92"/>
    <w:rsid w:val="00034E08"/>
    <w:rsid w:val="0003661B"/>
    <w:rsid w:val="00036F99"/>
    <w:rsid w:val="00037402"/>
    <w:rsid w:val="00043776"/>
    <w:rsid w:val="00043C44"/>
    <w:rsid w:val="00044C3F"/>
    <w:rsid w:val="0004513A"/>
    <w:rsid w:val="00045A75"/>
    <w:rsid w:val="00045ABE"/>
    <w:rsid w:val="0005055C"/>
    <w:rsid w:val="00050F50"/>
    <w:rsid w:val="00051B2E"/>
    <w:rsid w:val="00054E6C"/>
    <w:rsid w:val="00060564"/>
    <w:rsid w:val="0006223E"/>
    <w:rsid w:val="00065C84"/>
    <w:rsid w:val="00066B0D"/>
    <w:rsid w:val="0007093F"/>
    <w:rsid w:val="00071529"/>
    <w:rsid w:val="0007266F"/>
    <w:rsid w:val="00073F20"/>
    <w:rsid w:val="00073FB3"/>
    <w:rsid w:val="00075081"/>
    <w:rsid w:val="000751F9"/>
    <w:rsid w:val="00075672"/>
    <w:rsid w:val="000756D0"/>
    <w:rsid w:val="0007771D"/>
    <w:rsid w:val="00080B66"/>
    <w:rsid w:val="00080C99"/>
    <w:rsid w:val="00082CFA"/>
    <w:rsid w:val="000857B5"/>
    <w:rsid w:val="00086624"/>
    <w:rsid w:val="00087668"/>
    <w:rsid w:val="0009245A"/>
    <w:rsid w:val="000958FE"/>
    <w:rsid w:val="00096983"/>
    <w:rsid w:val="000971B7"/>
    <w:rsid w:val="000A0065"/>
    <w:rsid w:val="000A2528"/>
    <w:rsid w:val="000A379F"/>
    <w:rsid w:val="000A3A00"/>
    <w:rsid w:val="000A4AD4"/>
    <w:rsid w:val="000A4D3F"/>
    <w:rsid w:val="000A509A"/>
    <w:rsid w:val="000A5FBB"/>
    <w:rsid w:val="000A64EC"/>
    <w:rsid w:val="000A6711"/>
    <w:rsid w:val="000A6C6D"/>
    <w:rsid w:val="000B1FC8"/>
    <w:rsid w:val="000B2712"/>
    <w:rsid w:val="000B3E3C"/>
    <w:rsid w:val="000B467F"/>
    <w:rsid w:val="000B76CC"/>
    <w:rsid w:val="000C0227"/>
    <w:rsid w:val="000C314F"/>
    <w:rsid w:val="000C415A"/>
    <w:rsid w:val="000C4FEA"/>
    <w:rsid w:val="000C6C94"/>
    <w:rsid w:val="000C7CB7"/>
    <w:rsid w:val="000D31B5"/>
    <w:rsid w:val="000D6941"/>
    <w:rsid w:val="000E4D27"/>
    <w:rsid w:val="000E6B75"/>
    <w:rsid w:val="000E7FE8"/>
    <w:rsid w:val="000F14D5"/>
    <w:rsid w:val="000F194D"/>
    <w:rsid w:val="000F27EF"/>
    <w:rsid w:val="000F5B95"/>
    <w:rsid w:val="000F6C16"/>
    <w:rsid w:val="000F798B"/>
    <w:rsid w:val="00113F17"/>
    <w:rsid w:val="001147E8"/>
    <w:rsid w:val="00114A0B"/>
    <w:rsid w:val="001156E8"/>
    <w:rsid w:val="00115B98"/>
    <w:rsid w:val="00117004"/>
    <w:rsid w:val="001224F0"/>
    <w:rsid w:val="0012260B"/>
    <w:rsid w:val="00122D32"/>
    <w:rsid w:val="001236F9"/>
    <w:rsid w:val="00123E10"/>
    <w:rsid w:val="00124B04"/>
    <w:rsid w:val="00124E08"/>
    <w:rsid w:val="00126FEF"/>
    <w:rsid w:val="00127D9C"/>
    <w:rsid w:val="001301F0"/>
    <w:rsid w:val="00130F51"/>
    <w:rsid w:val="00132615"/>
    <w:rsid w:val="001351D2"/>
    <w:rsid w:val="00135359"/>
    <w:rsid w:val="001357B8"/>
    <w:rsid w:val="0013674A"/>
    <w:rsid w:val="001373EC"/>
    <w:rsid w:val="00140A19"/>
    <w:rsid w:val="00140A41"/>
    <w:rsid w:val="00142786"/>
    <w:rsid w:val="00142E23"/>
    <w:rsid w:val="00143835"/>
    <w:rsid w:val="00144478"/>
    <w:rsid w:val="001461CB"/>
    <w:rsid w:val="001471FA"/>
    <w:rsid w:val="00152204"/>
    <w:rsid w:val="0015297C"/>
    <w:rsid w:val="001533E8"/>
    <w:rsid w:val="00166006"/>
    <w:rsid w:val="001664E2"/>
    <w:rsid w:val="001755C7"/>
    <w:rsid w:val="00176893"/>
    <w:rsid w:val="001770C1"/>
    <w:rsid w:val="00182765"/>
    <w:rsid w:val="00182784"/>
    <w:rsid w:val="001853A2"/>
    <w:rsid w:val="001866DE"/>
    <w:rsid w:val="001866F6"/>
    <w:rsid w:val="0019043D"/>
    <w:rsid w:val="00190575"/>
    <w:rsid w:val="001915AC"/>
    <w:rsid w:val="0019165D"/>
    <w:rsid w:val="00191E49"/>
    <w:rsid w:val="00192E99"/>
    <w:rsid w:val="00192F6A"/>
    <w:rsid w:val="00194F0E"/>
    <w:rsid w:val="00197A94"/>
    <w:rsid w:val="001A05F3"/>
    <w:rsid w:val="001A4055"/>
    <w:rsid w:val="001A5FE0"/>
    <w:rsid w:val="001A656B"/>
    <w:rsid w:val="001A6AE1"/>
    <w:rsid w:val="001B171E"/>
    <w:rsid w:val="001B2250"/>
    <w:rsid w:val="001B45B5"/>
    <w:rsid w:val="001B488E"/>
    <w:rsid w:val="001B707E"/>
    <w:rsid w:val="001C0D47"/>
    <w:rsid w:val="001C2406"/>
    <w:rsid w:val="001C32FA"/>
    <w:rsid w:val="001C3739"/>
    <w:rsid w:val="001C442E"/>
    <w:rsid w:val="001C7BF9"/>
    <w:rsid w:val="001D45D2"/>
    <w:rsid w:val="001D5E6C"/>
    <w:rsid w:val="001D6BE8"/>
    <w:rsid w:val="001D741A"/>
    <w:rsid w:val="001D7626"/>
    <w:rsid w:val="001D7645"/>
    <w:rsid w:val="001D7C9D"/>
    <w:rsid w:val="001D7EDD"/>
    <w:rsid w:val="001E2FAC"/>
    <w:rsid w:val="001E4426"/>
    <w:rsid w:val="001E732B"/>
    <w:rsid w:val="001E7B06"/>
    <w:rsid w:val="001F215E"/>
    <w:rsid w:val="001F2F35"/>
    <w:rsid w:val="001F5014"/>
    <w:rsid w:val="001F7C73"/>
    <w:rsid w:val="00200837"/>
    <w:rsid w:val="00202350"/>
    <w:rsid w:val="00211560"/>
    <w:rsid w:val="00211B46"/>
    <w:rsid w:val="00212603"/>
    <w:rsid w:val="00213FA0"/>
    <w:rsid w:val="00215FCD"/>
    <w:rsid w:val="00217042"/>
    <w:rsid w:val="00217B1C"/>
    <w:rsid w:val="00220AD3"/>
    <w:rsid w:val="00221B4D"/>
    <w:rsid w:val="0022239D"/>
    <w:rsid w:val="0022585A"/>
    <w:rsid w:val="00225CAF"/>
    <w:rsid w:val="00226028"/>
    <w:rsid w:val="00226375"/>
    <w:rsid w:val="00227E37"/>
    <w:rsid w:val="00235833"/>
    <w:rsid w:val="002365AF"/>
    <w:rsid w:val="002401F6"/>
    <w:rsid w:val="002407EC"/>
    <w:rsid w:val="00244942"/>
    <w:rsid w:val="00245652"/>
    <w:rsid w:val="00245764"/>
    <w:rsid w:val="00245853"/>
    <w:rsid w:val="002466E1"/>
    <w:rsid w:val="00247E73"/>
    <w:rsid w:val="00251613"/>
    <w:rsid w:val="00251EC5"/>
    <w:rsid w:val="00252837"/>
    <w:rsid w:val="00252C5B"/>
    <w:rsid w:val="00252C7E"/>
    <w:rsid w:val="00254324"/>
    <w:rsid w:val="00254D0F"/>
    <w:rsid w:val="00255281"/>
    <w:rsid w:val="002556DD"/>
    <w:rsid w:val="00255FF3"/>
    <w:rsid w:val="0025776C"/>
    <w:rsid w:val="0026005D"/>
    <w:rsid w:val="0026092A"/>
    <w:rsid w:val="0026104E"/>
    <w:rsid w:val="0026187A"/>
    <w:rsid w:val="0026239A"/>
    <w:rsid w:val="00265BA5"/>
    <w:rsid w:val="00271C2B"/>
    <w:rsid w:val="00273F9E"/>
    <w:rsid w:val="002775C5"/>
    <w:rsid w:val="00281E57"/>
    <w:rsid w:val="0028261E"/>
    <w:rsid w:val="00282B7F"/>
    <w:rsid w:val="00282D84"/>
    <w:rsid w:val="00284D14"/>
    <w:rsid w:val="00286BDC"/>
    <w:rsid w:val="002912A5"/>
    <w:rsid w:val="00291593"/>
    <w:rsid w:val="00292922"/>
    <w:rsid w:val="00294344"/>
    <w:rsid w:val="00295D76"/>
    <w:rsid w:val="00297FA1"/>
    <w:rsid w:val="002A0EF5"/>
    <w:rsid w:val="002A1A63"/>
    <w:rsid w:val="002A3864"/>
    <w:rsid w:val="002A68D3"/>
    <w:rsid w:val="002A7282"/>
    <w:rsid w:val="002B11B5"/>
    <w:rsid w:val="002B27BF"/>
    <w:rsid w:val="002B3F7F"/>
    <w:rsid w:val="002B48D9"/>
    <w:rsid w:val="002B60D6"/>
    <w:rsid w:val="002B62EB"/>
    <w:rsid w:val="002C2973"/>
    <w:rsid w:val="002C5200"/>
    <w:rsid w:val="002C5B29"/>
    <w:rsid w:val="002C69DB"/>
    <w:rsid w:val="002D0C56"/>
    <w:rsid w:val="002D306E"/>
    <w:rsid w:val="002D312E"/>
    <w:rsid w:val="002D3357"/>
    <w:rsid w:val="002D4F04"/>
    <w:rsid w:val="002D5750"/>
    <w:rsid w:val="002D6FD6"/>
    <w:rsid w:val="002D7063"/>
    <w:rsid w:val="002E0A4A"/>
    <w:rsid w:val="002E27F8"/>
    <w:rsid w:val="002E7CBE"/>
    <w:rsid w:val="002F00B3"/>
    <w:rsid w:val="002F1372"/>
    <w:rsid w:val="002F219E"/>
    <w:rsid w:val="002F341F"/>
    <w:rsid w:val="002F4043"/>
    <w:rsid w:val="002F4C84"/>
    <w:rsid w:val="002F5159"/>
    <w:rsid w:val="002F66D7"/>
    <w:rsid w:val="002F6A21"/>
    <w:rsid w:val="002F731C"/>
    <w:rsid w:val="002F7EFE"/>
    <w:rsid w:val="003015E9"/>
    <w:rsid w:val="00302B46"/>
    <w:rsid w:val="00305D04"/>
    <w:rsid w:val="00306A19"/>
    <w:rsid w:val="003104A6"/>
    <w:rsid w:val="00312721"/>
    <w:rsid w:val="00313309"/>
    <w:rsid w:val="003136A8"/>
    <w:rsid w:val="00316D5C"/>
    <w:rsid w:val="00317E73"/>
    <w:rsid w:val="0032069B"/>
    <w:rsid w:val="00320DB9"/>
    <w:rsid w:val="0032369F"/>
    <w:rsid w:val="0032429E"/>
    <w:rsid w:val="00324A9A"/>
    <w:rsid w:val="00326B9A"/>
    <w:rsid w:val="00326DDC"/>
    <w:rsid w:val="0032774F"/>
    <w:rsid w:val="00330909"/>
    <w:rsid w:val="00331507"/>
    <w:rsid w:val="00331F65"/>
    <w:rsid w:val="00332783"/>
    <w:rsid w:val="00334098"/>
    <w:rsid w:val="00335D05"/>
    <w:rsid w:val="0034017B"/>
    <w:rsid w:val="00341DA9"/>
    <w:rsid w:val="00343C81"/>
    <w:rsid w:val="003505B2"/>
    <w:rsid w:val="0035412A"/>
    <w:rsid w:val="0035597B"/>
    <w:rsid w:val="00356060"/>
    <w:rsid w:val="003575AA"/>
    <w:rsid w:val="00357607"/>
    <w:rsid w:val="00361357"/>
    <w:rsid w:val="003615B1"/>
    <w:rsid w:val="003615B7"/>
    <w:rsid w:val="00361D2B"/>
    <w:rsid w:val="00361DE9"/>
    <w:rsid w:val="003632AF"/>
    <w:rsid w:val="003659CC"/>
    <w:rsid w:val="00366BF5"/>
    <w:rsid w:val="0036717A"/>
    <w:rsid w:val="003704A8"/>
    <w:rsid w:val="00371803"/>
    <w:rsid w:val="00373698"/>
    <w:rsid w:val="00374886"/>
    <w:rsid w:val="00374CC8"/>
    <w:rsid w:val="00376343"/>
    <w:rsid w:val="00380438"/>
    <w:rsid w:val="00380D6F"/>
    <w:rsid w:val="00381E1E"/>
    <w:rsid w:val="003827DF"/>
    <w:rsid w:val="00385546"/>
    <w:rsid w:val="00385D14"/>
    <w:rsid w:val="00386C36"/>
    <w:rsid w:val="00386F0A"/>
    <w:rsid w:val="00387C09"/>
    <w:rsid w:val="00387FA8"/>
    <w:rsid w:val="00390952"/>
    <w:rsid w:val="00391876"/>
    <w:rsid w:val="003926E7"/>
    <w:rsid w:val="00393168"/>
    <w:rsid w:val="003934B9"/>
    <w:rsid w:val="00395E4E"/>
    <w:rsid w:val="003961F1"/>
    <w:rsid w:val="003963B7"/>
    <w:rsid w:val="003974BC"/>
    <w:rsid w:val="003A081A"/>
    <w:rsid w:val="003A420A"/>
    <w:rsid w:val="003A5E03"/>
    <w:rsid w:val="003A6FD8"/>
    <w:rsid w:val="003B0F45"/>
    <w:rsid w:val="003B1092"/>
    <w:rsid w:val="003B13A4"/>
    <w:rsid w:val="003B1CA2"/>
    <w:rsid w:val="003B37CE"/>
    <w:rsid w:val="003B66EB"/>
    <w:rsid w:val="003B7461"/>
    <w:rsid w:val="003C057C"/>
    <w:rsid w:val="003D0F5A"/>
    <w:rsid w:val="003D24CD"/>
    <w:rsid w:val="003D2CAE"/>
    <w:rsid w:val="003D347F"/>
    <w:rsid w:val="003D791F"/>
    <w:rsid w:val="003E15CA"/>
    <w:rsid w:val="003E18A7"/>
    <w:rsid w:val="003E193F"/>
    <w:rsid w:val="003E2D0D"/>
    <w:rsid w:val="003E5091"/>
    <w:rsid w:val="003E725A"/>
    <w:rsid w:val="003E7BAC"/>
    <w:rsid w:val="003F1D47"/>
    <w:rsid w:val="003F2BA3"/>
    <w:rsid w:val="003F61C5"/>
    <w:rsid w:val="003F6230"/>
    <w:rsid w:val="0040123E"/>
    <w:rsid w:val="00402C4E"/>
    <w:rsid w:val="00405808"/>
    <w:rsid w:val="004070A1"/>
    <w:rsid w:val="004071E6"/>
    <w:rsid w:val="0041150D"/>
    <w:rsid w:val="0041252E"/>
    <w:rsid w:val="004126B7"/>
    <w:rsid w:val="004131F0"/>
    <w:rsid w:val="004135AD"/>
    <w:rsid w:val="00413C3E"/>
    <w:rsid w:val="00416B7F"/>
    <w:rsid w:val="0041708E"/>
    <w:rsid w:val="00422B02"/>
    <w:rsid w:val="00425C91"/>
    <w:rsid w:val="00426AD8"/>
    <w:rsid w:val="00427F4B"/>
    <w:rsid w:val="00430227"/>
    <w:rsid w:val="00430AB3"/>
    <w:rsid w:val="00430AC7"/>
    <w:rsid w:val="00431B2F"/>
    <w:rsid w:val="00432292"/>
    <w:rsid w:val="00433F34"/>
    <w:rsid w:val="0043786B"/>
    <w:rsid w:val="00437E60"/>
    <w:rsid w:val="00440EAB"/>
    <w:rsid w:val="00443049"/>
    <w:rsid w:val="004441FD"/>
    <w:rsid w:val="00444817"/>
    <w:rsid w:val="00445F78"/>
    <w:rsid w:val="00446F10"/>
    <w:rsid w:val="00450A58"/>
    <w:rsid w:val="00452B0D"/>
    <w:rsid w:val="00452B1E"/>
    <w:rsid w:val="00453488"/>
    <w:rsid w:val="00457A61"/>
    <w:rsid w:val="0046066A"/>
    <w:rsid w:val="00460E47"/>
    <w:rsid w:val="004610D4"/>
    <w:rsid w:val="004612B2"/>
    <w:rsid w:val="00461BC8"/>
    <w:rsid w:val="00462601"/>
    <w:rsid w:val="00466D31"/>
    <w:rsid w:val="004672F8"/>
    <w:rsid w:val="00470C16"/>
    <w:rsid w:val="004729D2"/>
    <w:rsid w:val="00473AEF"/>
    <w:rsid w:val="00474574"/>
    <w:rsid w:val="004754B6"/>
    <w:rsid w:val="004779A1"/>
    <w:rsid w:val="00483248"/>
    <w:rsid w:val="004834A0"/>
    <w:rsid w:val="00486296"/>
    <w:rsid w:val="004867A7"/>
    <w:rsid w:val="00487B6C"/>
    <w:rsid w:val="00490E3A"/>
    <w:rsid w:val="0049138C"/>
    <w:rsid w:val="00491DCD"/>
    <w:rsid w:val="00491E14"/>
    <w:rsid w:val="004936A4"/>
    <w:rsid w:val="00496BDD"/>
    <w:rsid w:val="00497993"/>
    <w:rsid w:val="004A0ECD"/>
    <w:rsid w:val="004A2E9A"/>
    <w:rsid w:val="004A348E"/>
    <w:rsid w:val="004A4B97"/>
    <w:rsid w:val="004A4C59"/>
    <w:rsid w:val="004A5F82"/>
    <w:rsid w:val="004A79A7"/>
    <w:rsid w:val="004B04D5"/>
    <w:rsid w:val="004B35A7"/>
    <w:rsid w:val="004B3CDD"/>
    <w:rsid w:val="004B4524"/>
    <w:rsid w:val="004B5314"/>
    <w:rsid w:val="004B592C"/>
    <w:rsid w:val="004B6DAE"/>
    <w:rsid w:val="004B729C"/>
    <w:rsid w:val="004B7ED6"/>
    <w:rsid w:val="004C5AEB"/>
    <w:rsid w:val="004C7613"/>
    <w:rsid w:val="004D3C30"/>
    <w:rsid w:val="004D7F1F"/>
    <w:rsid w:val="004E28B0"/>
    <w:rsid w:val="004E4569"/>
    <w:rsid w:val="004E5D28"/>
    <w:rsid w:val="004E6E36"/>
    <w:rsid w:val="004E7BE0"/>
    <w:rsid w:val="004F346A"/>
    <w:rsid w:val="004F5B3B"/>
    <w:rsid w:val="00502CBD"/>
    <w:rsid w:val="005048FC"/>
    <w:rsid w:val="00505A47"/>
    <w:rsid w:val="00506BBD"/>
    <w:rsid w:val="0050777E"/>
    <w:rsid w:val="00507800"/>
    <w:rsid w:val="005079E8"/>
    <w:rsid w:val="005128B7"/>
    <w:rsid w:val="00513031"/>
    <w:rsid w:val="005142DE"/>
    <w:rsid w:val="005145D8"/>
    <w:rsid w:val="005229DF"/>
    <w:rsid w:val="00525306"/>
    <w:rsid w:val="005305A4"/>
    <w:rsid w:val="00530DE8"/>
    <w:rsid w:val="00530ED6"/>
    <w:rsid w:val="00531BBD"/>
    <w:rsid w:val="00531CD9"/>
    <w:rsid w:val="00531DD7"/>
    <w:rsid w:val="005341F5"/>
    <w:rsid w:val="005356B9"/>
    <w:rsid w:val="0054053B"/>
    <w:rsid w:val="00540EE1"/>
    <w:rsid w:val="0054105B"/>
    <w:rsid w:val="0054220A"/>
    <w:rsid w:val="005426DA"/>
    <w:rsid w:val="00550291"/>
    <w:rsid w:val="00550EB7"/>
    <w:rsid w:val="00551D9D"/>
    <w:rsid w:val="00552259"/>
    <w:rsid w:val="005522F0"/>
    <w:rsid w:val="005528EE"/>
    <w:rsid w:val="005536F9"/>
    <w:rsid w:val="005613AF"/>
    <w:rsid w:val="00562724"/>
    <w:rsid w:val="00564B3F"/>
    <w:rsid w:val="00571D21"/>
    <w:rsid w:val="00573999"/>
    <w:rsid w:val="005761A7"/>
    <w:rsid w:val="005763C6"/>
    <w:rsid w:val="00576709"/>
    <w:rsid w:val="00577226"/>
    <w:rsid w:val="005773B0"/>
    <w:rsid w:val="00580F81"/>
    <w:rsid w:val="005811C5"/>
    <w:rsid w:val="0058360C"/>
    <w:rsid w:val="0058515C"/>
    <w:rsid w:val="00585CF0"/>
    <w:rsid w:val="005874AB"/>
    <w:rsid w:val="00590571"/>
    <w:rsid w:val="00593752"/>
    <w:rsid w:val="005A1B58"/>
    <w:rsid w:val="005A1E89"/>
    <w:rsid w:val="005A2E8A"/>
    <w:rsid w:val="005A33D1"/>
    <w:rsid w:val="005A4B2F"/>
    <w:rsid w:val="005A4ECA"/>
    <w:rsid w:val="005A76D7"/>
    <w:rsid w:val="005B12D1"/>
    <w:rsid w:val="005B2764"/>
    <w:rsid w:val="005B5056"/>
    <w:rsid w:val="005C1E61"/>
    <w:rsid w:val="005C2361"/>
    <w:rsid w:val="005C616D"/>
    <w:rsid w:val="005C735D"/>
    <w:rsid w:val="005C78FB"/>
    <w:rsid w:val="005D0E4B"/>
    <w:rsid w:val="005D1F5A"/>
    <w:rsid w:val="005D2665"/>
    <w:rsid w:val="005D3410"/>
    <w:rsid w:val="005D52C3"/>
    <w:rsid w:val="005D68CC"/>
    <w:rsid w:val="005D7D79"/>
    <w:rsid w:val="005E2422"/>
    <w:rsid w:val="005E244C"/>
    <w:rsid w:val="005E36E3"/>
    <w:rsid w:val="005F0501"/>
    <w:rsid w:val="005F07FB"/>
    <w:rsid w:val="005F0EEB"/>
    <w:rsid w:val="005F1B67"/>
    <w:rsid w:val="005F1BFA"/>
    <w:rsid w:val="005F2703"/>
    <w:rsid w:val="005F29E5"/>
    <w:rsid w:val="005F3C54"/>
    <w:rsid w:val="005F521A"/>
    <w:rsid w:val="005F5471"/>
    <w:rsid w:val="005F6010"/>
    <w:rsid w:val="005F6B58"/>
    <w:rsid w:val="00601EE2"/>
    <w:rsid w:val="00604277"/>
    <w:rsid w:val="00610F96"/>
    <w:rsid w:val="00621493"/>
    <w:rsid w:val="00623B28"/>
    <w:rsid w:val="00631A57"/>
    <w:rsid w:val="00636CFF"/>
    <w:rsid w:val="00636E53"/>
    <w:rsid w:val="00637962"/>
    <w:rsid w:val="00641005"/>
    <w:rsid w:val="00642A28"/>
    <w:rsid w:val="006430EA"/>
    <w:rsid w:val="0064344E"/>
    <w:rsid w:val="00651746"/>
    <w:rsid w:val="00653815"/>
    <w:rsid w:val="0065557F"/>
    <w:rsid w:val="00660BB1"/>
    <w:rsid w:val="00661373"/>
    <w:rsid w:val="00662B98"/>
    <w:rsid w:val="006632C1"/>
    <w:rsid w:val="0066375F"/>
    <w:rsid w:val="0067122B"/>
    <w:rsid w:val="0067232C"/>
    <w:rsid w:val="00675091"/>
    <w:rsid w:val="0067519D"/>
    <w:rsid w:val="00676C4A"/>
    <w:rsid w:val="00677171"/>
    <w:rsid w:val="006869F6"/>
    <w:rsid w:val="00692353"/>
    <w:rsid w:val="00693166"/>
    <w:rsid w:val="00694696"/>
    <w:rsid w:val="006962D9"/>
    <w:rsid w:val="00696E14"/>
    <w:rsid w:val="006A1549"/>
    <w:rsid w:val="006A3CD6"/>
    <w:rsid w:val="006A3FAA"/>
    <w:rsid w:val="006A60A8"/>
    <w:rsid w:val="006A6297"/>
    <w:rsid w:val="006B32B6"/>
    <w:rsid w:val="006B47F0"/>
    <w:rsid w:val="006B7810"/>
    <w:rsid w:val="006C1460"/>
    <w:rsid w:val="006C2FE7"/>
    <w:rsid w:val="006C46B3"/>
    <w:rsid w:val="006C602E"/>
    <w:rsid w:val="006C6326"/>
    <w:rsid w:val="006C7566"/>
    <w:rsid w:val="006C7923"/>
    <w:rsid w:val="006D1F8F"/>
    <w:rsid w:val="006D2DEB"/>
    <w:rsid w:val="006D51F8"/>
    <w:rsid w:val="006D7ED7"/>
    <w:rsid w:val="006E04A3"/>
    <w:rsid w:val="006E16FB"/>
    <w:rsid w:val="006E2A8C"/>
    <w:rsid w:val="006E56E3"/>
    <w:rsid w:val="006E692E"/>
    <w:rsid w:val="00700C0D"/>
    <w:rsid w:val="007012BC"/>
    <w:rsid w:val="00702244"/>
    <w:rsid w:val="00702CC3"/>
    <w:rsid w:val="0070666A"/>
    <w:rsid w:val="00707497"/>
    <w:rsid w:val="00707A84"/>
    <w:rsid w:val="00707DBF"/>
    <w:rsid w:val="00710BC3"/>
    <w:rsid w:val="0071408E"/>
    <w:rsid w:val="0071418B"/>
    <w:rsid w:val="007145F6"/>
    <w:rsid w:val="007160DD"/>
    <w:rsid w:val="00721735"/>
    <w:rsid w:val="00725544"/>
    <w:rsid w:val="00725E1D"/>
    <w:rsid w:val="0072654E"/>
    <w:rsid w:val="00727D78"/>
    <w:rsid w:val="007332C9"/>
    <w:rsid w:val="007336B6"/>
    <w:rsid w:val="00733FDB"/>
    <w:rsid w:val="00737D21"/>
    <w:rsid w:val="00740728"/>
    <w:rsid w:val="00740FA9"/>
    <w:rsid w:val="00741263"/>
    <w:rsid w:val="0074139F"/>
    <w:rsid w:val="007417A4"/>
    <w:rsid w:val="00742683"/>
    <w:rsid w:val="00742BFA"/>
    <w:rsid w:val="00743305"/>
    <w:rsid w:val="00755B57"/>
    <w:rsid w:val="00757023"/>
    <w:rsid w:val="00757E08"/>
    <w:rsid w:val="00762303"/>
    <w:rsid w:val="0076436E"/>
    <w:rsid w:val="007644A5"/>
    <w:rsid w:val="00764A95"/>
    <w:rsid w:val="007654A1"/>
    <w:rsid w:val="00765A38"/>
    <w:rsid w:val="00765AD1"/>
    <w:rsid w:val="0076601B"/>
    <w:rsid w:val="00767092"/>
    <w:rsid w:val="00771120"/>
    <w:rsid w:val="00772377"/>
    <w:rsid w:val="00772BB5"/>
    <w:rsid w:val="007736E1"/>
    <w:rsid w:val="0077521A"/>
    <w:rsid w:val="00776156"/>
    <w:rsid w:val="00776744"/>
    <w:rsid w:val="00777B26"/>
    <w:rsid w:val="00780B2B"/>
    <w:rsid w:val="007823CB"/>
    <w:rsid w:val="00783862"/>
    <w:rsid w:val="00785D96"/>
    <w:rsid w:val="00790ED7"/>
    <w:rsid w:val="007933DF"/>
    <w:rsid w:val="00794595"/>
    <w:rsid w:val="00795204"/>
    <w:rsid w:val="0079557F"/>
    <w:rsid w:val="00795647"/>
    <w:rsid w:val="007A0265"/>
    <w:rsid w:val="007A4653"/>
    <w:rsid w:val="007A4D58"/>
    <w:rsid w:val="007B0ED3"/>
    <w:rsid w:val="007B1ED6"/>
    <w:rsid w:val="007B2119"/>
    <w:rsid w:val="007B2A94"/>
    <w:rsid w:val="007B6D79"/>
    <w:rsid w:val="007B79DC"/>
    <w:rsid w:val="007C0F72"/>
    <w:rsid w:val="007C3087"/>
    <w:rsid w:val="007C41E6"/>
    <w:rsid w:val="007C6B5C"/>
    <w:rsid w:val="007C744C"/>
    <w:rsid w:val="007D0109"/>
    <w:rsid w:val="007D142D"/>
    <w:rsid w:val="007D17C8"/>
    <w:rsid w:val="007D39F6"/>
    <w:rsid w:val="007E0F3A"/>
    <w:rsid w:val="007E13B1"/>
    <w:rsid w:val="007E27A5"/>
    <w:rsid w:val="007E3444"/>
    <w:rsid w:val="007E3EE8"/>
    <w:rsid w:val="007E49E9"/>
    <w:rsid w:val="007E7C49"/>
    <w:rsid w:val="007F1E8F"/>
    <w:rsid w:val="007F2C60"/>
    <w:rsid w:val="007F3444"/>
    <w:rsid w:val="007F42D5"/>
    <w:rsid w:val="007F43F5"/>
    <w:rsid w:val="007F5EC5"/>
    <w:rsid w:val="008002C7"/>
    <w:rsid w:val="0080136E"/>
    <w:rsid w:val="00801CA6"/>
    <w:rsid w:val="0080675C"/>
    <w:rsid w:val="008068DF"/>
    <w:rsid w:val="008073D4"/>
    <w:rsid w:val="0081005F"/>
    <w:rsid w:val="00810761"/>
    <w:rsid w:val="00810CCD"/>
    <w:rsid w:val="0081266A"/>
    <w:rsid w:val="0081267D"/>
    <w:rsid w:val="008149F9"/>
    <w:rsid w:val="00822B1F"/>
    <w:rsid w:val="00823798"/>
    <w:rsid w:val="00823AA9"/>
    <w:rsid w:val="00824B9E"/>
    <w:rsid w:val="00826AB9"/>
    <w:rsid w:val="0082797D"/>
    <w:rsid w:val="00827FA8"/>
    <w:rsid w:val="00836F23"/>
    <w:rsid w:val="008413AD"/>
    <w:rsid w:val="00843736"/>
    <w:rsid w:val="00843BD3"/>
    <w:rsid w:val="00845518"/>
    <w:rsid w:val="00845570"/>
    <w:rsid w:val="0085101C"/>
    <w:rsid w:val="008514AE"/>
    <w:rsid w:val="008520EC"/>
    <w:rsid w:val="008545B4"/>
    <w:rsid w:val="00856EAD"/>
    <w:rsid w:val="00857D56"/>
    <w:rsid w:val="00863601"/>
    <w:rsid w:val="00864267"/>
    <w:rsid w:val="00865C1B"/>
    <w:rsid w:val="008668CA"/>
    <w:rsid w:val="00867693"/>
    <w:rsid w:val="00870036"/>
    <w:rsid w:val="008703F2"/>
    <w:rsid w:val="00870C69"/>
    <w:rsid w:val="00870D8A"/>
    <w:rsid w:val="00872CAD"/>
    <w:rsid w:val="0087424D"/>
    <w:rsid w:val="00874E8E"/>
    <w:rsid w:val="00874EE0"/>
    <w:rsid w:val="008752B7"/>
    <w:rsid w:val="0087723C"/>
    <w:rsid w:val="0087737A"/>
    <w:rsid w:val="00877E14"/>
    <w:rsid w:val="008837C8"/>
    <w:rsid w:val="008857E5"/>
    <w:rsid w:val="00886FF4"/>
    <w:rsid w:val="00887DAA"/>
    <w:rsid w:val="0089252F"/>
    <w:rsid w:val="00893DF3"/>
    <w:rsid w:val="0089585B"/>
    <w:rsid w:val="00896C53"/>
    <w:rsid w:val="008A0CB0"/>
    <w:rsid w:val="008A0F59"/>
    <w:rsid w:val="008A1389"/>
    <w:rsid w:val="008A1973"/>
    <w:rsid w:val="008A38C8"/>
    <w:rsid w:val="008A463F"/>
    <w:rsid w:val="008A58E9"/>
    <w:rsid w:val="008A5B60"/>
    <w:rsid w:val="008B11D1"/>
    <w:rsid w:val="008B376C"/>
    <w:rsid w:val="008B41A3"/>
    <w:rsid w:val="008B5865"/>
    <w:rsid w:val="008B7634"/>
    <w:rsid w:val="008C0AC1"/>
    <w:rsid w:val="008C4E78"/>
    <w:rsid w:val="008D10AE"/>
    <w:rsid w:val="008D1193"/>
    <w:rsid w:val="008D204D"/>
    <w:rsid w:val="008D4857"/>
    <w:rsid w:val="008D59D2"/>
    <w:rsid w:val="008D7ACC"/>
    <w:rsid w:val="008E0525"/>
    <w:rsid w:val="008E1599"/>
    <w:rsid w:val="008E1759"/>
    <w:rsid w:val="008E1E98"/>
    <w:rsid w:val="008E2551"/>
    <w:rsid w:val="008E7384"/>
    <w:rsid w:val="008F2130"/>
    <w:rsid w:val="008F285B"/>
    <w:rsid w:val="008F2D5E"/>
    <w:rsid w:val="008F46F0"/>
    <w:rsid w:val="008F64A2"/>
    <w:rsid w:val="00902283"/>
    <w:rsid w:val="009022F7"/>
    <w:rsid w:val="009026AE"/>
    <w:rsid w:val="00906F19"/>
    <w:rsid w:val="009106C8"/>
    <w:rsid w:val="00910B1F"/>
    <w:rsid w:val="00910BC7"/>
    <w:rsid w:val="009119EB"/>
    <w:rsid w:val="00911B17"/>
    <w:rsid w:val="00912ABC"/>
    <w:rsid w:val="0091343B"/>
    <w:rsid w:val="009155B3"/>
    <w:rsid w:val="0091608C"/>
    <w:rsid w:val="009163FF"/>
    <w:rsid w:val="00922C4F"/>
    <w:rsid w:val="00922C74"/>
    <w:rsid w:val="0092374F"/>
    <w:rsid w:val="009278DA"/>
    <w:rsid w:val="009316EE"/>
    <w:rsid w:val="00932E66"/>
    <w:rsid w:val="00933A1E"/>
    <w:rsid w:val="0093686D"/>
    <w:rsid w:val="009368E9"/>
    <w:rsid w:val="00936ABA"/>
    <w:rsid w:val="00941D34"/>
    <w:rsid w:val="00942056"/>
    <w:rsid w:val="0094394A"/>
    <w:rsid w:val="009440F4"/>
    <w:rsid w:val="0094659C"/>
    <w:rsid w:val="00950CA6"/>
    <w:rsid w:val="00950D63"/>
    <w:rsid w:val="00952974"/>
    <w:rsid w:val="00954C29"/>
    <w:rsid w:val="00956A05"/>
    <w:rsid w:val="00960FB9"/>
    <w:rsid w:val="009624BB"/>
    <w:rsid w:val="00962CBE"/>
    <w:rsid w:val="00963015"/>
    <w:rsid w:val="009631AD"/>
    <w:rsid w:val="00966CB3"/>
    <w:rsid w:val="00967213"/>
    <w:rsid w:val="00972109"/>
    <w:rsid w:val="00972446"/>
    <w:rsid w:val="009727C4"/>
    <w:rsid w:val="00975814"/>
    <w:rsid w:val="00977F53"/>
    <w:rsid w:val="00981CDC"/>
    <w:rsid w:val="0098283D"/>
    <w:rsid w:val="0098479B"/>
    <w:rsid w:val="00984A1B"/>
    <w:rsid w:val="00985E06"/>
    <w:rsid w:val="00987415"/>
    <w:rsid w:val="009875B1"/>
    <w:rsid w:val="00991884"/>
    <w:rsid w:val="009933F0"/>
    <w:rsid w:val="00993B36"/>
    <w:rsid w:val="00994176"/>
    <w:rsid w:val="009944DD"/>
    <w:rsid w:val="009951EC"/>
    <w:rsid w:val="00995E8A"/>
    <w:rsid w:val="009A14E9"/>
    <w:rsid w:val="009A180D"/>
    <w:rsid w:val="009A2729"/>
    <w:rsid w:val="009B74A7"/>
    <w:rsid w:val="009C147E"/>
    <w:rsid w:val="009C1C78"/>
    <w:rsid w:val="009C2111"/>
    <w:rsid w:val="009C5429"/>
    <w:rsid w:val="009D02A9"/>
    <w:rsid w:val="009D276A"/>
    <w:rsid w:val="009D2C81"/>
    <w:rsid w:val="009D5C3D"/>
    <w:rsid w:val="009D5F61"/>
    <w:rsid w:val="009E0942"/>
    <w:rsid w:val="009E0A57"/>
    <w:rsid w:val="009E2FCD"/>
    <w:rsid w:val="009E477B"/>
    <w:rsid w:val="009E64A7"/>
    <w:rsid w:val="009E7E81"/>
    <w:rsid w:val="009F2440"/>
    <w:rsid w:val="009F4959"/>
    <w:rsid w:val="009F56D4"/>
    <w:rsid w:val="009F576C"/>
    <w:rsid w:val="00A0072F"/>
    <w:rsid w:val="00A018CB"/>
    <w:rsid w:val="00A02EDC"/>
    <w:rsid w:val="00A0326D"/>
    <w:rsid w:val="00A033C5"/>
    <w:rsid w:val="00A038B3"/>
    <w:rsid w:val="00A04C35"/>
    <w:rsid w:val="00A10E1F"/>
    <w:rsid w:val="00A11492"/>
    <w:rsid w:val="00A11636"/>
    <w:rsid w:val="00A13945"/>
    <w:rsid w:val="00A1674D"/>
    <w:rsid w:val="00A1743B"/>
    <w:rsid w:val="00A2012C"/>
    <w:rsid w:val="00A204F7"/>
    <w:rsid w:val="00A23356"/>
    <w:rsid w:val="00A252D2"/>
    <w:rsid w:val="00A25F14"/>
    <w:rsid w:val="00A270A1"/>
    <w:rsid w:val="00A278B5"/>
    <w:rsid w:val="00A27A0D"/>
    <w:rsid w:val="00A30605"/>
    <w:rsid w:val="00A3111C"/>
    <w:rsid w:val="00A31502"/>
    <w:rsid w:val="00A3166E"/>
    <w:rsid w:val="00A33FB9"/>
    <w:rsid w:val="00A34F5D"/>
    <w:rsid w:val="00A364DF"/>
    <w:rsid w:val="00A402DD"/>
    <w:rsid w:val="00A40D9C"/>
    <w:rsid w:val="00A412E5"/>
    <w:rsid w:val="00A41A59"/>
    <w:rsid w:val="00A44894"/>
    <w:rsid w:val="00A45C1B"/>
    <w:rsid w:val="00A47ABB"/>
    <w:rsid w:val="00A51D91"/>
    <w:rsid w:val="00A51DE6"/>
    <w:rsid w:val="00A51F05"/>
    <w:rsid w:val="00A52EBC"/>
    <w:rsid w:val="00A531E3"/>
    <w:rsid w:val="00A53919"/>
    <w:rsid w:val="00A54740"/>
    <w:rsid w:val="00A5477E"/>
    <w:rsid w:val="00A54878"/>
    <w:rsid w:val="00A570A6"/>
    <w:rsid w:val="00A577A7"/>
    <w:rsid w:val="00A60664"/>
    <w:rsid w:val="00A62321"/>
    <w:rsid w:val="00A644AD"/>
    <w:rsid w:val="00A64728"/>
    <w:rsid w:val="00A669FE"/>
    <w:rsid w:val="00A6767C"/>
    <w:rsid w:val="00A70384"/>
    <w:rsid w:val="00A7119A"/>
    <w:rsid w:val="00A74EED"/>
    <w:rsid w:val="00A7560D"/>
    <w:rsid w:val="00A77723"/>
    <w:rsid w:val="00A81ED7"/>
    <w:rsid w:val="00A81FB3"/>
    <w:rsid w:val="00A84A84"/>
    <w:rsid w:val="00A85429"/>
    <w:rsid w:val="00A85B53"/>
    <w:rsid w:val="00A8669A"/>
    <w:rsid w:val="00A87DC3"/>
    <w:rsid w:val="00A9080A"/>
    <w:rsid w:val="00A9239E"/>
    <w:rsid w:val="00A938B6"/>
    <w:rsid w:val="00A94074"/>
    <w:rsid w:val="00A94E53"/>
    <w:rsid w:val="00A97DF7"/>
    <w:rsid w:val="00AA11BD"/>
    <w:rsid w:val="00AA35BA"/>
    <w:rsid w:val="00AA4516"/>
    <w:rsid w:val="00AA4643"/>
    <w:rsid w:val="00AA535B"/>
    <w:rsid w:val="00AA5F21"/>
    <w:rsid w:val="00AA6A88"/>
    <w:rsid w:val="00AB1947"/>
    <w:rsid w:val="00AB4C36"/>
    <w:rsid w:val="00AB5295"/>
    <w:rsid w:val="00AB6A74"/>
    <w:rsid w:val="00AB7B97"/>
    <w:rsid w:val="00AC25D3"/>
    <w:rsid w:val="00AC2837"/>
    <w:rsid w:val="00AC3203"/>
    <w:rsid w:val="00AC384F"/>
    <w:rsid w:val="00AC5566"/>
    <w:rsid w:val="00AD0075"/>
    <w:rsid w:val="00AD0FBF"/>
    <w:rsid w:val="00AD1E68"/>
    <w:rsid w:val="00AD2469"/>
    <w:rsid w:val="00AD25C7"/>
    <w:rsid w:val="00AD2C92"/>
    <w:rsid w:val="00AD39CD"/>
    <w:rsid w:val="00AD40F0"/>
    <w:rsid w:val="00AD4BD7"/>
    <w:rsid w:val="00AD747E"/>
    <w:rsid w:val="00AE07A2"/>
    <w:rsid w:val="00AE1195"/>
    <w:rsid w:val="00AE16BE"/>
    <w:rsid w:val="00AE2216"/>
    <w:rsid w:val="00AE2FE1"/>
    <w:rsid w:val="00AE3DB0"/>
    <w:rsid w:val="00AE45B6"/>
    <w:rsid w:val="00AE4DB1"/>
    <w:rsid w:val="00AE65A4"/>
    <w:rsid w:val="00AE72C9"/>
    <w:rsid w:val="00AF00E6"/>
    <w:rsid w:val="00AF02C8"/>
    <w:rsid w:val="00AF0550"/>
    <w:rsid w:val="00AF0D0D"/>
    <w:rsid w:val="00AF1316"/>
    <w:rsid w:val="00AF61BF"/>
    <w:rsid w:val="00AF64B0"/>
    <w:rsid w:val="00B03322"/>
    <w:rsid w:val="00B03C8D"/>
    <w:rsid w:val="00B06268"/>
    <w:rsid w:val="00B06BA5"/>
    <w:rsid w:val="00B070F0"/>
    <w:rsid w:val="00B10A92"/>
    <w:rsid w:val="00B11306"/>
    <w:rsid w:val="00B11988"/>
    <w:rsid w:val="00B14114"/>
    <w:rsid w:val="00B15756"/>
    <w:rsid w:val="00B15C67"/>
    <w:rsid w:val="00B15CB6"/>
    <w:rsid w:val="00B2138A"/>
    <w:rsid w:val="00B2227D"/>
    <w:rsid w:val="00B22ADD"/>
    <w:rsid w:val="00B32019"/>
    <w:rsid w:val="00B34232"/>
    <w:rsid w:val="00B3556B"/>
    <w:rsid w:val="00B35AE5"/>
    <w:rsid w:val="00B41E96"/>
    <w:rsid w:val="00B42895"/>
    <w:rsid w:val="00B43099"/>
    <w:rsid w:val="00B441BF"/>
    <w:rsid w:val="00B44268"/>
    <w:rsid w:val="00B45740"/>
    <w:rsid w:val="00B4640F"/>
    <w:rsid w:val="00B514BD"/>
    <w:rsid w:val="00B52EE7"/>
    <w:rsid w:val="00B54F7A"/>
    <w:rsid w:val="00B556AB"/>
    <w:rsid w:val="00B55D45"/>
    <w:rsid w:val="00B60E85"/>
    <w:rsid w:val="00B62CB6"/>
    <w:rsid w:val="00B639FB"/>
    <w:rsid w:val="00B651F4"/>
    <w:rsid w:val="00B67F8D"/>
    <w:rsid w:val="00B71643"/>
    <w:rsid w:val="00B71E00"/>
    <w:rsid w:val="00B720BE"/>
    <w:rsid w:val="00B72E79"/>
    <w:rsid w:val="00B73EDB"/>
    <w:rsid w:val="00B74D74"/>
    <w:rsid w:val="00B8069E"/>
    <w:rsid w:val="00B84367"/>
    <w:rsid w:val="00B85115"/>
    <w:rsid w:val="00B851C9"/>
    <w:rsid w:val="00B86032"/>
    <w:rsid w:val="00B865ED"/>
    <w:rsid w:val="00B87537"/>
    <w:rsid w:val="00B87CF6"/>
    <w:rsid w:val="00B90081"/>
    <w:rsid w:val="00B914E2"/>
    <w:rsid w:val="00B9251B"/>
    <w:rsid w:val="00B92D4D"/>
    <w:rsid w:val="00B92E0D"/>
    <w:rsid w:val="00B9326D"/>
    <w:rsid w:val="00B945C0"/>
    <w:rsid w:val="00B965B6"/>
    <w:rsid w:val="00B96DEF"/>
    <w:rsid w:val="00B96F76"/>
    <w:rsid w:val="00B97923"/>
    <w:rsid w:val="00B97D65"/>
    <w:rsid w:val="00BA0447"/>
    <w:rsid w:val="00BA3A7B"/>
    <w:rsid w:val="00BA4E8A"/>
    <w:rsid w:val="00BA597E"/>
    <w:rsid w:val="00BA705A"/>
    <w:rsid w:val="00BB7260"/>
    <w:rsid w:val="00BB796F"/>
    <w:rsid w:val="00BC0AF6"/>
    <w:rsid w:val="00BC1972"/>
    <w:rsid w:val="00BC1EC6"/>
    <w:rsid w:val="00BC323F"/>
    <w:rsid w:val="00BC3C90"/>
    <w:rsid w:val="00BC4150"/>
    <w:rsid w:val="00BC45ED"/>
    <w:rsid w:val="00BC47B9"/>
    <w:rsid w:val="00BC4ECA"/>
    <w:rsid w:val="00BC6470"/>
    <w:rsid w:val="00BC6889"/>
    <w:rsid w:val="00BC7ED6"/>
    <w:rsid w:val="00BD0D5A"/>
    <w:rsid w:val="00BD1EFC"/>
    <w:rsid w:val="00BD2CB4"/>
    <w:rsid w:val="00BD2CD3"/>
    <w:rsid w:val="00BD2F08"/>
    <w:rsid w:val="00BD452F"/>
    <w:rsid w:val="00BD5319"/>
    <w:rsid w:val="00BE15E1"/>
    <w:rsid w:val="00BE4A95"/>
    <w:rsid w:val="00BE5117"/>
    <w:rsid w:val="00BE6DD0"/>
    <w:rsid w:val="00BE79F7"/>
    <w:rsid w:val="00BF1EE2"/>
    <w:rsid w:val="00BF3667"/>
    <w:rsid w:val="00BF4061"/>
    <w:rsid w:val="00BF4783"/>
    <w:rsid w:val="00BF65EC"/>
    <w:rsid w:val="00C0208A"/>
    <w:rsid w:val="00C03CF9"/>
    <w:rsid w:val="00C05648"/>
    <w:rsid w:val="00C056EA"/>
    <w:rsid w:val="00C05FC1"/>
    <w:rsid w:val="00C10EA4"/>
    <w:rsid w:val="00C136CE"/>
    <w:rsid w:val="00C155E3"/>
    <w:rsid w:val="00C16873"/>
    <w:rsid w:val="00C1718C"/>
    <w:rsid w:val="00C21688"/>
    <w:rsid w:val="00C2321A"/>
    <w:rsid w:val="00C23B19"/>
    <w:rsid w:val="00C24F61"/>
    <w:rsid w:val="00C27288"/>
    <w:rsid w:val="00C273F2"/>
    <w:rsid w:val="00C30217"/>
    <w:rsid w:val="00C30BEC"/>
    <w:rsid w:val="00C313FD"/>
    <w:rsid w:val="00C320A4"/>
    <w:rsid w:val="00C3295C"/>
    <w:rsid w:val="00C3314C"/>
    <w:rsid w:val="00C34D79"/>
    <w:rsid w:val="00C4026F"/>
    <w:rsid w:val="00C40454"/>
    <w:rsid w:val="00C42AF4"/>
    <w:rsid w:val="00C44C7C"/>
    <w:rsid w:val="00C459C7"/>
    <w:rsid w:val="00C4642E"/>
    <w:rsid w:val="00C469EB"/>
    <w:rsid w:val="00C46D8A"/>
    <w:rsid w:val="00C47A37"/>
    <w:rsid w:val="00C5275C"/>
    <w:rsid w:val="00C52E4B"/>
    <w:rsid w:val="00C537C4"/>
    <w:rsid w:val="00C55ACF"/>
    <w:rsid w:val="00C57912"/>
    <w:rsid w:val="00C57B5E"/>
    <w:rsid w:val="00C57FD8"/>
    <w:rsid w:val="00C60C5A"/>
    <w:rsid w:val="00C61D16"/>
    <w:rsid w:val="00C61FA0"/>
    <w:rsid w:val="00C631DC"/>
    <w:rsid w:val="00C63228"/>
    <w:rsid w:val="00C63341"/>
    <w:rsid w:val="00C63899"/>
    <w:rsid w:val="00C65018"/>
    <w:rsid w:val="00C70566"/>
    <w:rsid w:val="00C72695"/>
    <w:rsid w:val="00C73325"/>
    <w:rsid w:val="00C75E22"/>
    <w:rsid w:val="00C75F36"/>
    <w:rsid w:val="00C766AE"/>
    <w:rsid w:val="00C82269"/>
    <w:rsid w:val="00C83C0D"/>
    <w:rsid w:val="00C84C4B"/>
    <w:rsid w:val="00C85A5A"/>
    <w:rsid w:val="00C86D5F"/>
    <w:rsid w:val="00C9025A"/>
    <w:rsid w:val="00C90C21"/>
    <w:rsid w:val="00C90F37"/>
    <w:rsid w:val="00C93EBC"/>
    <w:rsid w:val="00C94DCE"/>
    <w:rsid w:val="00C96709"/>
    <w:rsid w:val="00CA14C6"/>
    <w:rsid w:val="00CA3368"/>
    <w:rsid w:val="00CA58D0"/>
    <w:rsid w:val="00CA749A"/>
    <w:rsid w:val="00CB0496"/>
    <w:rsid w:val="00CB27C3"/>
    <w:rsid w:val="00CB585B"/>
    <w:rsid w:val="00CB6FEC"/>
    <w:rsid w:val="00CC08BD"/>
    <w:rsid w:val="00CC168A"/>
    <w:rsid w:val="00CC1C98"/>
    <w:rsid w:val="00CC380F"/>
    <w:rsid w:val="00CC558C"/>
    <w:rsid w:val="00CC590F"/>
    <w:rsid w:val="00CC79C7"/>
    <w:rsid w:val="00CD0B38"/>
    <w:rsid w:val="00CD143E"/>
    <w:rsid w:val="00CD246D"/>
    <w:rsid w:val="00CD3ACA"/>
    <w:rsid w:val="00CD3C61"/>
    <w:rsid w:val="00CD51CD"/>
    <w:rsid w:val="00CD53FE"/>
    <w:rsid w:val="00CD5A72"/>
    <w:rsid w:val="00CD7B43"/>
    <w:rsid w:val="00CE0576"/>
    <w:rsid w:val="00CE3BC7"/>
    <w:rsid w:val="00CE6579"/>
    <w:rsid w:val="00CE7512"/>
    <w:rsid w:val="00CF0E62"/>
    <w:rsid w:val="00CF1561"/>
    <w:rsid w:val="00CF2062"/>
    <w:rsid w:val="00CF26E2"/>
    <w:rsid w:val="00CF6484"/>
    <w:rsid w:val="00D0109F"/>
    <w:rsid w:val="00D01CBA"/>
    <w:rsid w:val="00D0694E"/>
    <w:rsid w:val="00D116FA"/>
    <w:rsid w:val="00D11E4E"/>
    <w:rsid w:val="00D12CEF"/>
    <w:rsid w:val="00D137FF"/>
    <w:rsid w:val="00D14E8B"/>
    <w:rsid w:val="00D15B0F"/>
    <w:rsid w:val="00D174CB"/>
    <w:rsid w:val="00D2079D"/>
    <w:rsid w:val="00D213F7"/>
    <w:rsid w:val="00D23696"/>
    <w:rsid w:val="00D25DB1"/>
    <w:rsid w:val="00D30197"/>
    <w:rsid w:val="00D30E91"/>
    <w:rsid w:val="00D30FFC"/>
    <w:rsid w:val="00D31F30"/>
    <w:rsid w:val="00D33506"/>
    <w:rsid w:val="00D338B2"/>
    <w:rsid w:val="00D37A83"/>
    <w:rsid w:val="00D4062F"/>
    <w:rsid w:val="00D41766"/>
    <w:rsid w:val="00D417B2"/>
    <w:rsid w:val="00D41C17"/>
    <w:rsid w:val="00D44102"/>
    <w:rsid w:val="00D44EAB"/>
    <w:rsid w:val="00D4663B"/>
    <w:rsid w:val="00D469D5"/>
    <w:rsid w:val="00D46F05"/>
    <w:rsid w:val="00D51E51"/>
    <w:rsid w:val="00D521C5"/>
    <w:rsid w:val="00D54017"/>
    <w:rsid w:val="00D56756"/>
    <w:rsid w:val="00D63354"/>
    <w:rsid w:val="00D634B7"/>
    <w:rsid w:val="00D63702"/>
    <w:rsid w:val="00D67766"/>
    <w:rsid w:val="00D70712"/>
    <w:rsid w:val="00D745E4"/>
    <w:rsid w:val="00D774F8"/>
    <w:rsid w:val="00D77AAA"/>
    <w:rsid w:val="00D846F1"/>
    <w:rsid w:val="00D854B8"/>
    <w:rsid w:val="00D860F0"/>
    <w:rsid w:val="00D86B88"/>
    <w:rsid w:val="00D87A26"/>
    <w:rsid w:val="00D90E77"/>
    <w:rsid w:val="00D938BC"/>
    <w:rsid w:val="00D96B24"/>
    <w:rsid w:val="00D9735F"/>
    <w:rsid w:val="00D978BD"/>
    <w:rsid w:val="00D97F97"/>
    <w:rsid w:val="00DA0BBC"/>
    <w:rsid w:val="00DA1290"/>
    <w:rsid w:val="00DA7D6B"/>
    <w:rsid w:val="00DB0A1B"/>
    <w:rsid w:val="00DB1104"/>
    <w:rsid w:val="00DB13B7"/>
    <w:rsid w:val="00DB26EF"/>
    <w:rsid w:val="00DB2A09"/>
    <w:rsid w:val="00DB2DFF"/>
    <w:rsid w:val="00DB2FF8"/>
    <w:rsid w:val="00DB35A1"/>
    <w:rsid w:val="00DB4FCE"/>
    <w:rsid w:val="00DC357B"/>
    <w:rsid w:val="00DC3842"/>
    <w:rsid w:val="00DC4D36"/>
    <w:rsid w:val="00DC6235"/>
    <w:rsid w:val="00DC715B"/>
    <w:rsid w:val="00DD02CB"/>
    <w:rsid w:val="00DD391F"/>
    <w:rsid w:val="00DD4447"/>
    <w:rsid w:val="00DD659C"/>
    <w:rsid w:val="00DE0A5D"/>
    <w:rsid w:val="00DE64D6"/>
    <w:rsid w:val="00DE72EA"/>
    <w:rsid w:val="00DF0ADE"/>
    <w:rsid w:val="00DF0E28"/>
    <w:rsid w:val="00DF1E1F"/>
    <w:rsid w:val="00DF6582"/>
    <w:rsid w:val="00DF756F"/>
    <w:rsid w:val="00E018E2"/>
    <w:rsid w:val="00E02AED"/>
    <w:rsid w:val="00E02BC6"/>
    <w:rsid w:val="00E03702"/>
    <w:rsid w:val="00E04359"/>
    <w:rsid w:val="00E05B3A"/>
    <w:rsid w:val="00E07325"/>
    <w:rsid w:val="00E11A02"/>
    <w:rsid w:val="00E140D6"/>
    <w:rsid w:val="00E159E9"/>
    <w:rsid w:val="00E162C1"/>
    <w:rsid w:val="00E16360"/>
    <w:rsid w:val="00E16E4D"/>
    <w:rsid w:val="00E20C9F"/>
    <w:rsid w:val="00E21017"/>
    <w:rsid w:val="00E23390"/>
    <w:rsid w:val="00E259BF"/>
    <w:rsid w:val="00E27FA1"/>
    <w:rsid w:val="00E30AEC"/>
    <w:rsid w:val="00E32EEB"/>
    <w:rsid w:val="00E3460C"/>
    <w:rsid w:val="00E34868"/>
    <w:rsid w:val="00E35220"/>
    <w:rsid w:val="00E375A5"/>
    <w:rsid w:val="00E37902"/>
    <w:rsid w:val="00E434E0"/>
    <w:rsid w:val="00E44A55"/>
    <w:rsid w:val="00E4518B"/>
    <w:rsid w:val="00E45813"/>
    <w:rsid w:val="00E462F3"/>
    <w:rsid w:val="00E500AE"/>
    <w:rsid w:val="00E51769"/>
    <w:rsid w:val="00E53623"/>
    <w:rsid w:val="00E538BD"/>
    <w:rsid w:val="00E53A6A"/>
    <w:rsid w:val="00E53B98"/>
    <w:rsid w:val="00E541D7"/>
    <w:rsid w:val="00E54F3C"/>
    <w:rsid w:val="00E56A2C"/>
    <w:rsid w:val="00E56A48"/>
    <w:rsid w:val="00E6011C"/>
    <w:rsid w:val="00E6012A"/>
    <w:rsid w:val="00E607BD"/>
    <w:rsid w:val="00E62B5E"/>
    <w:rsid w:val="00E631D1"/>
    <w:rsid w:val="00E6333F"/>
    <w:rsid w:val="00E71344"/>
    <w:rsid w:val="00E71C8A"/>
    <w:rsid w:val="00E728F2"/>
    <w:rsid w:val="00E74BE1"/>
    <w:rsid w:val="00E75480"/>
    <w:rsid w:val="00E75665"/>
    <w:rsid w:val="00E75903"/>
    <w:rsid w:val="00E7613C"/>
    <w:rsid w:val="00E8031A"/>
    <w:rsid w:val="00E80BD1"/>
    <w:rsid w:val="00E812CC"/>
    <w:rsid w:val="00E82018"/>
    <w:rsid w:val="00E8223F"/>
    <w:rsid w:val="00E8249F"/>
    <w:rsid w:val="00E82C89"/>
    <w:rsid w:val="00E85228"/>
    <w:rsid w:val="00E863F2"/>
    <w:rsid w:val="00E903DA"/>
    <w:rsid w:val="00E91307"/>
    <w:rsid w:val="00E93203"/>
    <w:rsid w:val="00E9568F"/>
    <w:rsid w:val="00E96458"/>
    <w:rsid w:val="00E97E5E"/>
    <w:rsid w:val="00EA1BB4"/>
    <w:rsid w:val="00EA204E"/>
    <w:rsid w:val="00EA362E"/>
    <w:rsid w:val="00EA6C38"/>
    <w:rsid w:val="00EA7CB6"/>
    <w:rsid w:val="00EA7D91"/>
    <w:rsid w:val="00EB046E"/>
    <w:rsid w:val="00EB7BCE"/>
    <w:rsid w:val="00EC04BF"/>
    <w:rsid w:val="00EC22EC"/>
    <w:rsid w:val="00EC2EEB"/>
    <w:rsid w:val="00EC47D1"/>
    <w:rsid w:val="00EC4EBB"/>
    <w:rsid w:val="00EC5536"/>
    <w:rsid w:val="00EC5C44"/>
    <w:rsid w:val="00EC6EF2"/>
    <w:rsid w:val="00EC7104"/>
    <w:rsid w:val="00ED0AF3"/>
    <w:rsid w:val="00ED1A98"/>
    <w:rsid w:val="00ED2784"/>
    <w:rsid w:val="00ED458D"/>
    <w:rsid w:val="00ED45CF"/>
    <w:rsid w:val="00ED54F0"/>
    <w:rsid w:val="00ED56F8"/>
    <w:rsid w:val="00ED613E"/>
    <w:rsid w:val="00ED63B9"/>
    <w:rsid w:val="00EE1D9E"/>
    <w:rsid w:val="00EE329C"/>
    <w:rsid w:val="00EE485B"/>
    <w:rsid w:val="00EE5EB7"/>
    <w:rsid w:val="00EF04C9"/>
    <w:rsid w:val="00EF2684"/>
    <w:rsid w:val="00EF2B7B"/>
    <w:rsid w:val="00EF3ECD"/>
    <w:rsid w:val="00EF42F2"/>
    <w:rsid w:val="00F00614"/>
    <w:rsid w:val="00F02407"/>
    <w:rsid w:val="00F038D0"/>
    <w:rsid w:val="00F03DBD"/>
    <w:rsid w:val="00F040BE"/>
    <w:rsid w:val="00F0490D"/>
    <w:rsid w:val="00F07123"/>
    <w:rsid w:val="00F10414"/>
    <w:rsid w:val="00F12960"/>
    <w:rsid w:val="00F139E1"/>
    <w:rsid w:val="00F13E1D"/>
    <w:rsid w:val="00F162F7"/>
    <w:rsid w:val="00F1792B"/>
    <w:rsid w:val="00F22D3E"/>
    <w:rsid w:val="00F2508B"/>
    <w:rsid w:val="00F2542D"/>
    <w:rsid w:val="00F258F7"/>
    <w:rsid w:val="00F269CE"/>
    <w:rsid w:val="00F31152"/>
    <w:rsid w:val="00F32374"/>
    <w:rsid w:val="00F363F9"/>
    <w:rsid w:val="00F40C34"/>
    <w:rsid w:val="00F42140"/>
    <w:rsid w:val="00F422DA"/>
    <w:rsid w:val="00F4249B"/>
    <w:rsid w:val="00F42B58"/>
    <w:rsid w:val="00F443E5"/>
    <w:rsid w:val="00F45D3D"/>
    <w:rsid w:val="00F515A0"/>
    <w:rsid w:val="00F5174B"/>
    <w:rsid w:val="00F536CB"/>
    <w:rsid w:val="00F53BAA"/>
    <w:rsid w:val="00F54572"/>
    <w:rsid w:val="00F558FC"/>
    <w:rsid w:val="00F570F3"/>
    <w:rsid w:val="00F6101D"/>
    <w:rsid w:val="00F62C0D"/>
    <w:rsid w:val="00F65653"/>
    <w:rsid w:val="00F6789C"/>
    <w:rsid w:val="00F67B1B"/>
    <w:rsid w:val="00F71709"/>
    <w:rsid w:val="00F7395E"/>
    <w:rsid w:val="00F75BF9"/>
    <w:rsid w:val="00F7697D"/>
    <w:rsid w:val="00F80D41"/>
    <w:rsid w:val="00F82187"/>
    <w:rsid w:val="00F85633"/>
    <w:rsid w:val="00F86BC8"/>
    <w:rsid w:val="00F87585"/>
    <w:rsid w:val="00F92A9E"/>
    <w:rsid w:val="00F95ABA"/>
    <w:rsid w:val="00F96244"/>
    <w:rsid w:val="00F96E5D"/>
    <w:rsid w:val="00F96EB9"/>
    <w:rsid w:val="00F97FE4"/>
    <w:rsid w:val="00FA5459"/>
    <w:rsid w:val="00FB075F"/>
    <w:rsid w:val="00FB0986"/>
    <w:rsid w:val="00FB29CC"/>
    <w:rsid w:val="00FB39A6"/>
    <w:rsid w:val="00FB3B55"/>
    <w:rsid w:val="00FB406B"/>
    <w:rsid w:val="00FC3A5A"/>
    <w:rsid w:val="00FC3B51"/>
    <w:rsid w:val="00FC5277"/>
    <w:rsid w:val="00FC6253"/>
    <w:rsid w:val="00FC7685"/>
    <w:rsid w:val="00FD0845"/>
    <w:rsid w:val="00FD1454"/>
    <w:rsid w:val="00FD2B1B"/>
    <w:rsid w:val="00FE4362"/>
    <w:rsid w:val="00FF0FFE"/>
    <w:rsid w:val="00FF18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f1f0f0,#1b1c1c,silver,#b9d7da,#678385,#bed2d9,#eef6f8,#fafeff"/>
    </o:shapedefaults>
    <o:shapelayout v:ext="edit">
      <o:idmap v:ext="edit" data="1"/>
    </o:shapelayout>
  </w:shapeDefaults>
  <w:decimalSymbol w:val="."/>
  <w:listSeparator w:val=","/>
  <w15:chartTrackingRefBased/>
  <w15:docId w15:val="{1787C778-E3E3-4876-908D-BD776005DC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659C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D7C9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D30FF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F41F65D-B1B4-4154-B7FD-5AF5D421D1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4</Words>
  <Characters>2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cp:lastModifiedBy>user</cp:lastModifiedBy>
  <cp:revision>13</cp:revision>
  <dcterms:created xsi:type="dcterms:W3CDTF">2018-05-30T10:37:00Z</dcterms:created>
  <dcterms:modified xsi:type="dcterms:W3CDTF">2019-11-20T13:56:00Z</dcterms:modified>
</cp:coreProperties>
</file>